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31B87" w14:textId="01BBA4DB" w:rsidR="0061370A" w:rsidRPr="005A2695" w:rsidRDefault="00CB5D5D" w:rsidP="00D96F6C">
      <w:pPr>
        <w:rPr>
          <w:rFonts w:cs="Arial"/>
          <w:lang w:val="en-GB"/>
        </w:rPr>
      </w:pPr>
      <w:r>
        <w:rPr>
          <w:noProof/>
          <w:lang w:val="en-GB" w:eastAsia="en-GB"/>
        </w:rPr>
        <mc:AlternateContent>
          <mc:Choice Requires="wpg">
            <w:drawing>
              <wp:anchor distT="0" distB="0" distL="114300" distR="114300" simplePos="0" relativeHeight="251656704" behindDoc="1" locked="0" layoutInCell="1" allowOverlap="1" wp14:anchorId="7A2D27FE" wp14:editId="1D8E6628">
                <wp:simplePos x="0" y="0"/>
                <wp:positionH relativeFrom="column">
                  <wp:posOffset>-630555</wp:posOffset>
                </wp:positionH>
                <wp:positionV relativeFrom="paragraph">
                  <wp:posOffset>0</wp:posOffset>
                </wp:positionV>
                <wp:extent cx="7567295" cy="10688955"/>
                <wp:effectExtent l="0" t="0" r="0" b="0"/>
                <wp:wrapTight wrapText="bothSides">
                  <wp:wrapPolygon edited="0">
                    <wp:start x="0" y="0"/>
                    <wp:lineTo x="0" y="21558"/>
                    <wp:lineTo x="21533" y="21558"/>
                    <wp:lineTo x="21533" y="0"/>
                    <wp:lineTo x="0"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7295" cy="10688955"/>
                          <a:chOff x="-74940" y="48445"/>
                          <a:chExt cx="7556768" cy="10689019"/>
                        </a:xfrm>
                      </wpg:grpSpPr>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74940" y="48445"/>
                            <a:ext cx="7556768" cy="10689019"/>
                          </a:xfrm>
                          <a:prstGeom prst="rect">
                            <a:avLst/>
                          </a:prstGeom>
                          <a:noFill/>
                          <a:ln>
                            <a:noFill/>
                          </a:ln>
                        </pic:spPr>
                      </pic:pic>
                      <wps:wsp>
                        <wps:cNvPr id="7" name="Text Box 7"/>
                        <wps:cNvSpPr txBox="1"/>
                        <wps:spPr>
                          <a:xfrm>
                            <a:off x="425669" y="5376041"/>
                            <a:ext cx="6222365" cy="4935220"/>
                          </a:xfrm>
                          <a:prstGeom prst="rect">
                            <a:avLst/>
                          </a:prstGeom>
                          <a:noFill/>
                          <a:ln w="6350">
                            <a:noFill/>
                          </a:ln>
                          <a:effectLst/>
                        </wps:spPr>
                        <wps:txbx>
                          <w:txbxContent>
                            <w:p w14:paraId="0F8D3E49" w14:textId="209638DD" w:rsidR="000E1E01" w:rsidRDefault="000E1E01" w:rsidP="00836CC7">
                              <w:pPr>
                                <w:pStyle w:val="Title1"/>
                                <w:jc w:val="center"/>
                                <w:rPr>
                                  <w:sz w:val="52"/>
                                  <w:szCs w:val="52"/>
                                </w:rPr>
                              </w:pPr>
                              <w:r>
                                <w:rPr>
                                  <w:sz w:val="52"/>
                                  <w:szCs w:val="52"/>
                                </w:rPr>
                                <w:t xml:space="preserve">Application </w:t>
                              </w:r>
                              <w:r w:rsidR="00836CC7">
                                <w:rPr>
                                  <w:sz w:val="52"/>
                                  <w:szCs w:val="52"/>
                                </w:rPr>
                                <w:t>Pack</w:t>
                              </w:r>
                            </w:p>
                            <w:p w14:paraId="389B3C5A" w14:textId="77777777" w:rsidR="000E1E01" w:rsidRPr="00816066" w:rsidRDefault="000E1E01" w:rsidP="00CB0B3C">
                              <w:pPr>
                                <w:pStyle w:val="Title1"/>
                                <w:rPr>
                                  <w:sz w:val="52"/>
                                  <w:szCs w:val="52"/>
                                </w:rPr>
                              </w:pPr>
                            </w:p>
                            <w:p w14:paraId="2F4E204D" w14:textId="7B972B97" w:rsidR="000E1E01" w:rsidRDefault="000E1E01" w:rsidP="00836CC7">
                              <w:pPr>
                                <w:pStyle w:val="Title2"/>
                                <w:spacing w:before="0"/>
                                <w:jc w:val="center"/>
                                <w:rPr>
                                  <w:sz w:val="48"/>
                                  <w:szCs w:val="48"/>
                                </w:rPr>
                              </w:pPr>
                              <w:r w:rsidRPr="00CB0B3C">
                                <w:rPr>
                                  <w:sz w:val="48"/>
                                  <w:szCs w:val="48"/>
                                </w:rPr>
                                <w:t>Officer</w:t>
                              </w:r>
                            </w:p>
                            <w:p w14:paraId="633A0742" w14:textId="5E82F398" w:rsidR="000E1E01" w:rsidRDefault="00836CC7" w:rsidP="00575E8A">
                              <w:pPr>
                                <w:pStyle w:val="Title2"/>
                                <w:spacing w:before="0"/>
                                <w:jc w:val="center"/>
                                <w:rPr>
                                  <w:sz w:val="48"/>
                                  <w:szCs w:val="48"/>
                                </w:rPr>
                              </w:pPr>
                              <w:r>
                                <w:rPr>
                                  <w:sz w:val="48"/>
                                  <w:szCs w:val="48"/>
                                </w:rPr>
                                <w:t>International Partnerships</w:t>
                              </w:r>
                            </w:p>
                            <w:p w14:paraId="60C80880" w14:textId="3C73E97B" w:rsidR="006B33EF" w:rsidRPr="006B33EF" w:rsidRDefault="006B33EF" w:rsidP="00575E8A">
                              <w:pPr>
                                <w:pStyle w:val="Title2"/>
                                <w:spacing w:before="0"/>
                                <w:jc w:val="center"/>
                                <w:rPr>
                                  <w:sz w:val="32"/>
                                  <w:szCs w:val="32"/>
                                </w:rPr>
                              </w:pPr>
                              <w:r w:rsidRPr="006B33EF">
                                <w:rPr>
                                  <w:sz w:val="32"/>
                                  <w:szCs w:val="32"/>
                                </w:rPr>
                                <w:t xml:space="preserve">Part-time position (80%) – </w:t>
                              </w:r>
                            </w:p>
                            <w:p w14:paraId="57D25BBD" w14:textId="0338A237" w:rsidR="006B33EF" w:rsidRPr="006B33EF" w:rsidRDefault="006B33EF" w:rsidP="00575E8A">
                              <w:pPr>
                                <w:pStyle w:val="Title2"/>
                                <w:spacing w:before="0"/>
                                <w:jc w:val="center"/>
                                <w:rPr>
                                  <w:sz w:val="32"/>
                                  <w:szCs w:val="32"/>
                                </w:rPr>
                              </w:pPr>
                              <w:r w:rsidRPr="006B33EF">
                                <w:rPr>
                                  <w:sz w:val="32"/>
                                  <w:szCs w:val="32"/>
                                </w:rPr>
                                <w:t>March 2021 – August 2022</w:t>
                              </w:r>
                            </w:p>
                            <w:p w14:paraId="44354E49" w14:textId="77777777" w:rsidR="000E1E01" w:rsidRDefault="000E1E01" w:rsidP="00CB0B3C">
                              <w:pPr>
                                <w:pStyle w:val="Heading3"/>
                                <w:spacing w:before="0"/>
                                <w:rPr>
                                  <w:rFonts w:ascii="Arial" w:hAnsi="Arial" w:cs="Arial"/>
                                  <w:lang w:val="en-GB"/>
                                </w:rPr>
                              </w:pPr>
                            </w:p>
                            <w:p w14:paraId="4C092228" w14:textId="77777777" w:rsidR="000E1E01" w:rsidRDefault="000E1E01" w:rsidP="00CB0B3C">
                              <w:pPr>
                                <w:rPr>
                                  <w:lang w:val="en-GB"/>
                                </w:rPr>
                              </w:pPr>
                            </w:p>
                            <w:p w14:paraId="157037FE" w14:textId="77777777" w:rsidR="000E1E01" w:rsidRDefault="000E1E01" w:rsidP="00CB0B3C">
                              <w:pPr>
                                <w:rPr>
                                  <w:lang w:val="en-GB"/>
                                </w:rPr>
                              </w:pPr>
                            </w:p>
                            <w:p w14:paraId="0D20CE7D" w14:textId="77777777" w:rsidR="000E1E01" w:rsidRPr="00ED7145" w:rsidRDefault="000E1E01" w:rsidP="00CB0B3C">
                              <w:pPr>
                                <w:rPr>
                                  <w:rFonts w:cs="Arial"/>
                                  <w:color w:val="595959"/>
                                  <w:lang w:val="en-US"/>
                                </w:rPr>
                              </w:pPr>
                            </w:p>
                            <w:p w14:paraId="3E9E4244" w14:textId="77777777" w:rsidR="000E1E01" w:rsidRPr="00ED7145" w:rsidRDefault="000E1E01" w:rsidP="00CB0B3C">
                              <w:pPr>
                                <w:rPr>
                                  <w:rFonts w:cs="Arial"/>
                                  <w:color w:val="595959"/>
                                  <w:lang w:val="en-US"/>
                                </w:rPr>
                              </w:pPr>
                            </w:p>
                            <w:p w14:paraId="5860EEA9" w14:textId="49F148C1" w:rsidR="000E1E01" w:rsidRDefault="006B33EF" w:rsidP="00CB0B3C">
                              <w:pPr>
                                <w:rPr>
                                  <w:rFonts w:cs="Arial"/>
                                  <w:color w:val="595959"/>
                                  <w:lang w:val="en-US"/>
                                </w:rPr>
                              </w:pPr>
                              <w:r>
                                <w:rPr>
                                  <w:rFonts w:cs="Arial"/>
                                  <w:color w:val="595959"/>
                                  <w:lang w:val="en-US"/>
                                </w:rPr>
                                <w:t>Position based in Brussels</w:t>
                              </w:r>
                            </w:p>
                            <w:p w14:paraId="4880E722" w14:textId="2CAF5CAC" w:rsidR="006B33EF" w:rsidRPr="00ED7145" w:rsidRDefault="006B33EF" w:rsidP="00CB0B3C">
                              <w:pPr>
                                <w:rPr>
                                  <w:rFonts w:cs="Arial"/>
                                  <w:color w:val="595959"/>
                                  <w:lang w:val="en-US"/>
                                </w:rPr>
                              </w:pPr>
                              <w:r>
                                <w:rPr>
                                  <w:rFonts w:cs="Arial"/>
                                  <w:color w:val="595959"/>
                                  <w:lang w:val="en-US"/>
                                </w:rPr>
                                <w:t>January 2021</w:t>
                              </w:r>
                            </w:p>
                            <w:p w14:paraId="19B0BFEF" w14:textId="77777777" w:rsidR="000E1E01" w:rsidRPr="00ED7145" w:rsidRDefault="000E1E01" w:rsidP="00CB0B3C">
                              <w:pPr>
                                <w:rPr>
                                  <w:rFonts w:cs="Arial"/>
                                  <w:color w:val="595959"/>
                                  <w:lang w:val="en-US"/>
                                </w:rPr>
                              </w:pPr>
                            </w:p>
                            <w:p w14:paraId="2CBFF4F0" w14:textId="77777777" w:rsidR="000E1E01" w:rsidRPr="00ED7145" w:rsidRDefault="000E1E01" w:rsidP="00CB0B3C">
                              <w:pPr>
                                <w:rPr>
                                  <w:rFonts w:cs="Arial"/>
                                  <w:color w:val="595959"/>
                                  <w:lang w:val="en-US"/>
                                </w:rPr>
                              </w:pPr>
                            </w:p>
                            <w:p w14:paraId="5B246F1B" w14:textId="77777777" w:rsidR="000E1E01" w:rsidRPr="00ED7145" w:rsidRDefault="000E1E01" w:rsidP="00CB0B3C">
                              <w:pPr>
                                <w:rPr>
                                  <w:rFonts w:cs="Arial"/>
                                  <w:color w:val="595959"/>
                                  <w:lang w:val="en-US"/>
                                </w:rPr>
                              </w:pPr>
                            </w:p>
                            <w:p w14:paraId="1FC7496F" w14:textId="77777777" w:rsidR="000E1E01" w:rsidRPr="00ED7145" w:rsidRDefault="000E1E01" w:rsidP="00CB0B3C">
                              <w:pPr>
                                <w:rPr>
                                  <w:rFonts w:cs="Arial"/>
                                  <w:color w:val="595959"/>
                                  <w:lang w:val="en-US"/>
                                </w:rPr>
                              </w:pPr>
                            </w:p>
                            <w:p w14:paraId="3B58ED02" w14:textId="77777777" w:rsidR="000E1E01" w:rsidRPr="00ED7145" w:rsidRDefault="000E1E01" w:rsidP="00CB0B3C">
                              <w:pPr>
                                <w:rPr>
                                  <w:rFonts w:cs="Arial"/>
                                  <w:color w:val="595959"/>
                                  <w:lang w:val="en-US"/>
                                </w:rPr>
                              </w:pPr>
                            </w:p>
                            <w:p w14:paraId="5D893CB8" w14:textId="77777777" w:rsidR="000E1E01" w:rsidRPr="00ED7145" w:rsidRDefault="000E1E01" w:rsidP="00CB0B3C">
                              <w:pPr>
                                <w:rPr>
                                  <w:rFonts w:cs="Arial"/>
                                  <w:color w:val="595959"/>
                                  <w:lang w:val="en-US"/>
                                </w:rPr>
                              </w:pPr>
                            </w:p>
                            <w:p w14:paraId="74EB3442" w14:textId="77777777" w:rsidR="000E1E01" w:rsidRPr="00ED7145" w:rsidRDefault="000E1E01" w:rsidP="00CB0B3C">
                              <w:pPr>
                                <w:rPr>
                                  <w:rFonts w:cs="Arial"/>
                                  <w:color w:val="595959"/>
                                  <w:lang w:val="en-US"/>
                                </w:rPr>
                              </w:pPr>
                            </w:p>
                            <w:p w14:paraId="7E40CADF" w14:textId="77777777" w:rsidR="000E1E01" w:rsidRPr="00ED7145" w:rsidRDefault="000E1E01" w:rsidP="00CB0B3C">
                              <w:pPr>
                                <w:rPr>
                                  <w:rFonts w:cs="Arial"/>
                                  <w:color w:val="595959"/>
                                  <w:lang w:val="en-US"/>
                                </w:rPr>
                              </w:pPr>
                            </w:p>
                            <w:p w14:paraId="16B3D9CE" w14:textId="77777777" w:rsidR="000E1E01" w:rsidRPr="00ED7145" w:rsidRDefault="000E1E01" w:rsidP="00CB0B3C">
                              <w:pPr>
                                <w:rPr>
                                  <w:rFonts w:cs="Arial"/>
                                  <w:color w:val="595959"/>
                                  <w:lang w:val="en-US"/>
                                </w:rPr>
                              </w:pPr>
                            </w:p>
                            <w:p w14:paraId="0CB77301" w14:textId="77777777" w:rsidR="000E1E01" w:rsidRPr="00ED7145" w:rsidRDefault="000E1E01" w:rsidP="00CB0B3C">
                              <w:pPr>
                                <w:rPr>
                                  <w:rFonts w:cs="Arial"/>
                                  <w:color w:val="595959"/>
                                  <w:lang w:val="en-US"/>
                                </w:rPr>
                              </w:pPr>
                            </w:p>
                            <w:p w14:paraId="74C3A58E" w14:textId="77777777" w:rsidR="000E1E01" w:rsidRPr="00ED7145" w:rsidRDefault="000E1E01" w:rsidP="00CB0B3C">
                              <w:pPr>
                                <w:rPr>
                                  <w:rFonts w:cs="Arial"/>
                                  <w:color w:val="595959"/>
                                  <w:lang w:val="en-US"/>
                                </w:rPr>
                              </w:pPr>
                            </w:p>
                            <w:p w14:paraId="10B341A2" w14:textId="77777777" w:rsidR="000E1E01" w:rsidRPr="00ED7145" w:rsidRDefault="000E1E01" w:rsidP="00CB0B3C">
                              <w:pPr>
                                <w:rPr>
                                  <w:rFonts w:cs="Arial"/>
                                  <w:color w:val="595959"/>
                                  <w:lang w:val="en-US"/>
                                </w:rPr>
                              </w:pPr>
                            </w:p>
                            <w:p w14:paraId="47E99FDE" w14:textId="77777777" w:rsidR="000E1E01" w:rsidRPr="00ED7145" w:rsidRDefault="000E1E01" w:rsidP="00CB0B3C">
                              <w:pPr>
                                <w:rPr>
                                  <w:rFonts w:cs="Arial"/>
                                  <w:color w:val="595959"/>
                                  <w:lang w:val="en-US"/>
                                </w:rPr>
                              </w:pPr>
                            </w:p>
                            <w:p w14:paraId="68A6F471" w14:textId="77777777" w:rsidR="000E1E01" w:rsidRPr="005A2695" w:rsidRDefault="000E1E01" w:rsidP="00CB0B3C">
                              <w:pPr>
                                <w:pStyle w:val="CEMRreferences"/>
                              </w:pPr>
                              <w:r w:rsidRPr="005A2695">
                                <w:t>Council of European Municipalities and Regions</w:t>
                              </w:r>
                            </w:p>
                            <w:p w14:paraId="67FC895C" w14:textId="77777777" w:rsidR="000E1E01" w:rsidRPr="005A0F42" w:rsidRDefault="000E1E01" w:rsidP="00CB0B3C">
                              <w:pPr>
                                <w:rPr>
                                  <w:rFonts w:cs="Arial"/>
                                  <w:i/>
                                  <w:color w:val="595959"/>
                                  <w:lang w:val="en-GB"/>
                                </w:rPr>
                              </w:pPr>
                              <w:r w:rsidRPr="005A0F42">
                                <w:rPr>
                                  <w:rFonts w:cs="Arial"/>
                                  <w:i/>
                                  <w:color w:val="595959"/>
                                  <w:lang w:val="en-GB"/>
                                </w:rPr>
                                <w:t>European Section of United Cities and Local Gover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A2D27FE" id="Group 15" o:spid="_x0000_s1026" style="position:absolute;margin-left:-49.65pt;margin-top:0;width:595.85pt;height:841.65pt;z-index:-251659776" coordorigin="-749,484" coordsize="75567,10689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SJ/4TXdd9g7R+c/a2S3XsXeO2MdP8Tt9UMNfuHbFbhYX&#10;mk3hsSRYVlqYIkaVkikYIG1FUYgWU2z/APvV7ra33L1ukE0UjDcYSVSRHIH012K0Uk0qRn59YQfd&#10;q2G+2vfZ5Lq2nhU2EqhpYZI1LG4tTQF1ArQE040B9Ot3b3gB1m/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tij39eHXH/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bFHv68OuP/AF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bFHv68OuP/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tij39eHXH/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xR7+vDrj/AN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bFHv68OuP8A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WxR7+vDrj/wB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bFHv68OuP/AF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tij39eHXH/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WxR7+vDrj/AN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2KPf14dcf8A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Yo9/Xh1x/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WxR7+vDrj/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Vjna3zZhhNRh+p8etRI&#10;C0b7tzdORGLXF6OiazP+CJJ7AcgwMLH32I99v7yeG0L7fyHAJWFVbdLyMiIeVbe3NGf5ST6QCP7F&#10;wQesOuQ/u0NJpuN/k0jiLSFu7/m5IMD5rHX/AJqDh0QDce59w7uyk+a3PmchnMrUWElbkalqh7D6&#10;IlzaONf7KKAijhQB75Qc4877v7g3z7lvd3Pe3L4aW4kLsFHBVBwiCvaiBUXgqgdZY7Pstpy/AttZ&#10;QxwRLwSNQor5k04k+ZNSfM9MXsLdGn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&#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sf5mdODC5aPtTAUunF52dKXdcMKWENc/wDm6uwFglYBpc/8dl1ElpuOLX94v93n+r98vPW1&#10;RUt7x1i3REGIrw4juKAUCzgaJDj9ZQTVpsZtfdx9xf3nbnYrtqywKWtSTl4B8UefOPiv9A0AAToh&#10;/vlp1lN1737r3Xvfuvde9+691737r3Xvfuvde9+691737r3Xvfuvde9+691737r3XvfuvdbFHv68&#10;OuP/AF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ivzX6vGY25juz&#10;MVTasjtkpjNweJLtJj6x/wBmVrAk/aVL2/wSZ2JsnvmH/eSeyX9Y9mg5zsY63G20t77SvdJYSv2O&#10;aAk/TzN8gI5pGJonWUn3aed/3deSbJO36dzWWCpws6L3KP8Amogr9qADLdVg++JfWbnXvfuvde9+&#10;691737r3Xvfuvde9+691737r3Xvfuvde9+691737r3XvfuvdbFHv68OuP/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qt75z7BEFbtfsiigslcjbYz0iJYeWnDTUUjEfVpIvuIySOBFGtzwBx5/vOvaoQT7bzj&#10;bJiUHbb5lGNaBprZ2p5svjRljTEca1OAMyvuv81+LFc7NK2UP1MAJ/AxCSgegDaGp6ux9eq+PfJX&#10;rLbr3v3Xuve/de697917r3v3Xuve/de697917r3v3Xuve/de697917rYo9/Xh1x/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gp7u2SvYPV279tpCJq6XFS1+HXm/3mK/yimCk&#10;cjySRiM8H0uRY3t7g77yXtsPdjkndtlVA80lq81oDX/cu2/XgoVyNUkYQ0r2sRQg0I89suZjylvl&#10;peE0QSiOb08GX9Nya/whtQ+ajqi338wHXUTr3v3Xuve/de697917r3v3Xuve/de697917r3v3Xuv&#10;e/de697917rYo9/Xh1x/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oy712j/AHH7a3vgEj8dIuZmyeNUcgU2bC1kCqeLiNJgh/xUj6j38x/3peQP9bXn7edsVSsX1bXV&#10;v6fT3oF1GAaCoQTeH9qEHIPXUL2u5g/rPsFldk1cwiOT18SEmJiftKavsI6CT3j/AND7r3v3Xuve&#10;/de697917r3v3Xuve/de697917r3v3Xuve/de62KPf14dcf+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qx/nZtgUm69mbuijsmawtZhap1+nlwcolQt/tTxVlh/UR/4e&#10;+LX96FyV9Dvez8wRri7tJrKVhw8SzlEqE/NkuiAfMR/LrNr7re9/UWF5t7HMMyTKP6M66SB8g0Vf&#10;tb59EP8AfLTrKbr3v3Xuve/de697917r3v3Xuve/de697917r3v3Xuve/de62KPf14dcf+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iifNTb6ZXp9cwI2M219y4nIeVQ&#10;TpiyGuidW+oCtJUQH8epVF+bHAP+8f5UXffbz94UOvbdwtLjUPKOcvZMDx7S1xGfLuVc8Qcg/u17&#10;sbDmE25Pbc20qU9Xj0zAj5hY3/In8qkvfAvrP3r3v3Xuve/de697917r3v3Xuve/de697917r3v3&#10;Xuve/de62KPf14dcf+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go&#10;70w38f6e7GxoUM/91MpXxITa8mHT7yMD/EvAoH4v9SPr7g37zPLp5q9v+YLJRqY7XdTIvCsltGbl&#10;BnFS0IArivEgZ6HvtduX7p5i2+by+qijJ9FmPgn+Tnqi738wPXUPr3v3Xuve/de697917r3v3Xuv&#10;e/de697917r3v3Xuve/de62KPf14dcf+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oWSoo8ljq/HTG0OQoqqilNr+mqRo24uPwx/I/wBf2g3Xb03a1mtZPhmikib/AEsi&#10;FD5jyPqOlNnctZTRzLxjdXH2qwYf4OtemaGSnmlp5l0SwSyQypcNZoiVYXBINiD9Db38kt1avZSv&#10;DKNLxuyOKg0ZCVIqCQaEcQSPTrrpHIJVDrkMAQfUEVHHrF7Y6v1737r3Xvfuvde9+691737r3Xvf&#10;uvde9+691737r3WxR7+vDrj/AN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QP2HQnGb/wB8Y1lZTj94bmoSrMrkGkrZ47Er6SRp+o4/px7+VT3f247RzbvdoQQY&#10;N33KGhIJHh3kyUJXB+HiMemOur/KN19btNlMM+JaWz1yK64Ubzz5+eekf7jroQ9e9+691737r3Xv&#10;fuvde9+691737r3Xvfuvde9+691sUe/rw64/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RX3jClP3F2aiJ4w29twzFefrU1MkjNz/qmcn/AGPHHv5hvvQWq2fu&#10;JzGiLpB3e9emfilmaVjn+IuW9M4x11G9sZDLy7tpJr/iVuPyWNVA/ICnQV+4I6HXXvfuvde9+691&#10;737r3Xvfuvde9+691737r3XvfuvdbFHv68OuP/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Ue/If/mdnZH/AIclR/0Inv5oPvff9PL5g/57j/1ai66c+0P/ACrO&#10;3f8APOv+FugZ943dSP1737r3Xvfuvde9+691737r3Xvfuvde9+691737r3WxR7+vDrj/AN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Rz8gpUm7q7JeM3Uboroi&#10;bW9UGlGHP9GUj38zX3t51uPcrmFkyBuEi+nciIjfsKnrp57SxmPlrbgf+UZD+TVYfyPQO+8dOpE6&#10;97917r3v3Xuve/de697917r3v3Xuve/de697917rYo9/Xh1x/wC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ok7pqfu+3uzprBQN+bqgGltQIpa2aINf/agl/8A&#10;Y+/l6+8lf/vH3B5jkoBTetyjFDUEQ3csINcfFo1fKtM8eupfttD4HL22r/y42renxQo1PyrToMvc&#10;KdDXr3v3Xuve/de697917r3v3Xuve/de697917r3v3Xutij39eHXH/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tfveVX/EN37qrwUIrdyZyrvGCq/5TVSv6Qbk&#10;D1cXN/6+/lF9y74bpzHutyKETblfS1WoB8S6lfFc0ziueus/Ltv9Jt9rFnst4Uzx7Y1Hl9nSb9gn&#10;o5697917r3v3Xuve/de697917r3v3Xuve/de697917rYo9/Xh1x/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hZOtXHY7IZB9OigoqutfWdItSxs5uebCy/09l+7X42q&#10;0mumpSGKSU1NBSNC5qc4x0qsrY3k0cI4yOiCnqzBf8vWvM7vI7ySO0kkjM7u7FixY3JJPJJP1Pv5&#10;I5ZWnYu5LMxLMzElmYmpJJySTkk5J666qoQAAUAwAMAAdcfbfW+ve/de697917r3v3Xuve/de697&#10;917r3v3Xuve/de62KPf14dcf+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kB2tkRiOsOw8lqKtSbJ3PLEQSP3PsphGLqCRqkKi9uL3PA9xb747z/V3kzfb7zh2fcZFoSK&#10;uLSbQKgEirUFaYrU4HQs5Cs/3hvm3w0rrvLYHh8PjIW40rQVNPPh1Qt7+WHrqp1737r3Xvfuvde9&#10;+691737r3Xvfuvde9+691737r3XvfuvdbFHv68OuP/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QCfJ7JLi+iuwJi+lqmgx+NjW4BY5StpqcgAst7JIxNifSCbEC3vFv7&#10;6e9rsPthvspNDJbw2yjFSbq7t7egqy1xISaVIUE0NKGVvZGyN9zTYLTCvJIfQeHDI+cHzUAfMgVF&#10;eqUvfzZ9dKuve/de697917r3v3Xuve/de697917r3v3Xuve/de697917rYo9/Xh1x/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KH818oKHpyGiD2bNbvwtDoDclaeKq&#10;qiSLi6hqdL8EAlfyQfeAX95Hvg2v27FtXN5ulnBQeYjSe6JIqMA24zQipX1B6yD+7TZfVcxNJT+x&#10;tJnr6Fmii9ONJD6Yr1Un74GdZ+9e9+691737r3Xvfuvde9+691737r3Xvfuvde9+691737r3WxR7&#10;+vDrj/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X589MsseJ65wY&#10;clqrI5/LSIDwBj4qaFCwv/a+5k0+k/RuR+eUX96Xv6w7dsG1gmstze3RA4AW8UEKk58/qm04PBsj&#10;zy1+6rYFp9wuiPhjgiB9dbSOaY8vDFc+Y/Ktr3xs6zL697917r3v3Xuve/de697917r3v3Xuve/d&#10;e697917r3v3Xutij39eHXH/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rD5z5darsnbOHR9a4jaEVRKLn0y5SrqSy2ItfxQwm4+oIH498Ov7zzmEX3N+27apqLXahK2T&#10;2yXVzPUUpx0QRtUcQwHl1nV91/bzBs1zckUMt2VHzWKKOh/3p2H5dEm981Osluve/de697917r3v&#10;3Xuve/de697917r3v3Xuve/de697917rYo9/Xh1x/wC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qXvlTmP4z3pvVlIMOMkxWHhsSbfw+jgWUG/8AzfMv0AH+ubk/OV9+&#10;rmI8w+5+70I0W30tonHAhtIddan/AH60nCgpTiak9I/Yrbv3dyvZg8ZBLMf+bkzlf+Maf9WOi8e8&#10;ROpd697917r3v3Xuve/de697917r3v3Xuve/de697917r3v3Xutij39eHXH/AK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oG7BzP94t97zz3k8i5jdOfyMb/AI0VdVK6&#10;AX+ihCoA/AAHv5U/d3mH+tvNW8bnq1i63O+nVs00SXMrIBXyCkADyAA66wcp7d+59rs7WlPBtYIy&#10;PmkSqfzqDX59JD3HfQg697917r3v3Xuve/de697917r3v3Xuve/de697917r3v3Xutij39eHXH/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SO/wDN/wB2ti7y3AJGifC7XzuT&#10;hkVtLCSjpZXj0n/VF1UL/iR7AfulzL/U3lndt21FTZ7de3KkGja4beSRaf0iygL8yOhDyltn753S&#10;ztCKia5gjIORpeRVNflQmvy6oF9/KX11f697917r3v3Xuve/de697917r3v3Xuve/de697917r3v&#10;3Xuve/de62KPf14dcf8A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Ld8s8&#10;5/Bejd1RqwWfNz4bBwEm3/AqqiklFvyTTwzD/D6/j3h99+/mc8te2O6BSA921rZJX/h1zG0gp5kw&#10;xyU9OPAEdTL7BbX+8uaLUn4YVmnb/axMq/8AG3X/AAdU0e/nQ66N9e9+691737r3Xvfuvde9+691&#10;737r3Xvfuvde9+691737r3XvfuvdbFHv68OuP/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Qb5453w7c2FtlZDfI5rKZyaIH8YeBIIy3+ua6S3+sf6e+V/96PzQLbZdk2UNm4v&#10;bi8ZR6WkAhUn7TemnrQ+nWV33WNq8S8vr0j+zhihB/5rOXNP+cIr9o6rQ98X+s0uve/de697917r&#10;3v3Xuve/de697917r3v3Xuve/de697917r3v3Xutij39eHXH/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qZ+bG4BlO26XDRvePbO18ZRyoDe0+SaWsc/4FoZqbj/C/wCffBv+&#10;8p5s/fXPkO2owK7dttvGyg10z3LyXLV9KxSQ49AD59Z9fdp2n6Hl9rkjNzcyuD6pGFhH7GR/29E9&#10;988+shuve/de697917r3v3Xuve/de697917r3v3Xuve/de697917r3v3Xutij39eHXH/AK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qJu6dwjdPbHYGbVi8NTufJ09K5N7wYx/&#10;tYD9T9YYY/zx7+X77ynNn9d+fd93IZV9xuIoz6w2rfSxH844VPy4ddSvbbaP3FsNhakUK20bMPR5&#10;B4r/APGnPQYe4Q6G3Xvfuvde9+691737r3Xvfuvde9+691737r3Xvfuvde9+691737r3WxR7+vDr&#10;j/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SU31uFdpbL3XudmVDgdvZfKxagGBk&#10;o4HeJbHgl5AqgH6kgewP7mc2LyHy7ue9MafQ2F1dCoBq8MLui0OCWYBQDxJA6PuVtoO/7la2VCfH&#10;uIojTyV3UMceikk/Z1QIzM7M7szu7FmZjqJLckknkkn38pUkjTMXclmYksxJJJJqSSckk8T11hVQ&#10;ooMAYAHl1x90631737r3Xvfuvde9+691737r3Xvfuvde9+691737r3Xvfuvde9+691sUe/rw64/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Vn5ibm/gHS2SoI5fHU7qzGIwEQU+rQH&#10;NZNx9dJipGRj9PWBe5F8IP7wfnT+qntvc2yvpk3O6tbBKfEV1m6l9e0x2zIx4d4FakdTp93fZf3r&#10;zJHKRVbWGWc+laCFfz1Shh/pa+R6p99/Pd10M697917r3v3Xuve/de697917r3v3Xuve/de69791&#10;7r3v3Xuve/de697917rYo9/Xh1x/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qtb&#10;537mM2a2Ls+KRdNBjcjuKsjU3JbJyCngLD8FFpZ7fmzm/FvfG/8AvRudDPf7Jy8jCkMFxuEyDiWn&#10;cW8JPppEE1P9Oa+XWZ/3Wdl8O2vdwYf2kkduh+USmRqfaZVr/peiAe+T/WWPXvfuvde9+691737r&#10;3Xvfuvde9+691737r3Xvfuvde9+691737r3XvfuvdbFHv68OuP8A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VJ/yY3P/erure1VHIJKXFV8e26PSdQC4BFp5QD+Q1Sk7f8AIXHv5tvv&#10;pc7f159yd4mVg0VpMu3RUyALJBDIAfOs4lb/AG3XS32W2T9xctWUZFGljNw/qTOxkX9iFR+XQD+8&#10;WOpT697917r3v3Xuve/de697917r3v3Xuve/de697917r3v3Xuve/de697917rYo9/Xh1x/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Vn5h7q/u70zkcd&#10;FJ46vd2Vxm34tLWYRhjV1BA/1LRUpjb8Wkt9SPeEH94Nz1/U/wBubm1jbTLulzb2CU+LwyxuZvya&#10;K3aNicUkpxI6nT7u+xfvjmOOZhVbSKSc+mqnhJ+YaTUP9L6V6p99/Pd10M697917r3v3Xuve/de6&#10;97917r3v3Xuve/de697917r3v3Xuve/de697917r3v3Xutij39eHXH/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qsP507s++3ftLZsEuqLAYWozNaqHgT52TQiPz+qOClRhxwJeCbkDip/efc&#10;+fvHftq5ciaq2VpJeTAcPGvZPDRTmupI7bUMUCzYJqQM3fuu7D9Lt11uLChnmWFCf99wLUkfIvKQ&#10;fmny6In75ddZR9e9+691737r3Xvfuvde9+691737r3Xvfuvde9+691737r3Xvfuvde9+691737r3&#10;WxR7+vDrj/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RR3Vu3++/am99xxymakqs7U0uO&#10;cm96XFWpaYgXIGqCFGsOLk+/mB+8rz7/AK5XPe87srFonvZIbck1H01rS1hI9A0cKvQYqx+3rqR7&#10;bbB/VjYrKzIoywK0g/4bL+q/7Gcj7B0F3uDehx1737r3Xvfuvde9+691737r3Xvfuvde9+691737&#10;r3Xvfuvde9+691737r3XvfuvdbFHv68OuP8A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Bd3Vu7&#10;+43Vm99yJII6qlwdTSY1tegirytqWlI+hOieZGIBBsp5H1EK/eL5/wD9bHkjeN5VgssNlLHbkmn+&#10;NXNLaDgQTSWVGIBBIByOIHPtry//AFn32ysyKq06vIKV/SirK4/NUIz5kceHVFHv5eeuo/Xvfuvd&#10;e9+691737r3Xvfuvde9+691737r3Xvfuvde9+691737r3Xvfuvde9+691737r3WxR7+vDrj/AN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CvnVvAUe29obGp5SJs1k6jcGRRDYiDEJ4oFf+qTT1DsP&#10;r6oLm1hflr/ee+4X7t2Xa+WYWIe9uZL24A/3xaL4cat8pJZ9S0r3QZpQVyr+65y79ReXe6OMQxrB&#10;GTw1ynW5HzVUAPyk/ZWZ74s9Zq9e9+691737r3Xvfuvde9+691737r3Xvfuvde9+691737r3Xvfu&#10;vde9+691737r3XvfuvdbFHv68OuP/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TB8pt5f3x7m3K&#10;YZ/Nj9smDamPs1wP4Rq+5t+Oa56rkfUW9/Ob9+b3E/1wvcXcBG+u320JtkFDUD6Wpn+X+5MkwqOI&#10;A9OukPsZy5/V3ly21LSS5rdSep8Wmj/qkqfnXou3vEHqX+ve/de697917r3v3Xuve/de697917r3&#10;v3Xuve/de697917r3v3Xuve/de697917r3v3Xutij39eHXH/AK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RJ/m9vX+D7AwuzKabTV7vywqK2NZLH7LAaJWDK&#10;ObPVvSlSeD42sCQdPNz+8t9yP6u8pWnLsL0l3a6DyqDn6Ox0StUD+KdoKVwdDAAkEjJf7snLX7w3&#10;abcnFVtItKEj/Rp6qCD8o1cGn8Q4edV/vhl1nT1737r3Xvfuvde9+691737r3Xvfuvde9+691737&#10;r3Xvfuvde9+691737r3Xvfuvde9+691737r3WxR7+vDrj/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VN&#10;/wAtN6Hd3ceapIZTJjtoQQbVpFuLeShLPWGw41CslmQm9yEW9rAD54vv8e4/9fvcO7ton1W+0xpt&#10;sQqNPixEyXBoMBhPI8ZPEiNa0oAOi/sHy3/V/lyGRhSS7LXT/wCleix/l4aq3pVj9pLP7ws6mnr3&#10;v3Xuve/de697917r3v3Xuve/de697917r3v3Xuve/de697917r3v3Xuve/de697917r3v3Xutij3&#10;9eHXH/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RGPnHvf+GbO27sWlltU7nyTZXJIrcikwekorj+ktVJGyn+sDe+ZP8Aeae5X7k5cseWIW/U3O4+&#10;ouAPK0sirKD6a53jZT5+Cw6yh+7Dyz9buNxujjtto/CjJ/37NWpH+ljUg/8ANQdVfe+IvWb/AF73&#10;7r3Xvfuvde9+691737r3Xvfuvde9+691737r3Xvfuvde9+691737r3Xvfuvde9+691737r3Xvfuv&#10;dbFHv68OuP8A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Sn8mN8jffb+5qyCbzYzBSLtbEkMWXxYVnWVlv/Zkq&#10;2qHBAsQwPP1PzeffT9zR7n+4O4zRPrtrEjbLYitNFozrIRXya4aZgQKEEEV4npV7Lcr/ANVuXraN&#10;xSScfUy+uqYAqD81jCKfmOgD94pdSt1737r3Xvfuvde9+691737r3Xvfuvde9+691737r3Xvfuvd&#10;e9+691737r3Xvfuvde9+691737r3XvfuvdbFHv68OuP/AF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Bh3Nvheuus927q&#10;SQJXUeMkpcRzya3JkU9KQPqwSaRXYD+wrG4AuIW+8R7mL7RcmbpvoYCaG2aO1r53lwRBBgZIWWRX&#10;YD8CsagAkDj235Y/rhvdrYEVR5A03/NGP9ST7KqpUH1I6onZixLMSzMSzMxuST9ST+Sffy9O5kJZ&#10;iSSSSSakk5JJPn11HApgdde69b697917r3v3Xuve/de697917r3v3Xuve/de697917r3v3Xuve/d&#10;e697917r3v3Xuve/de697917r3v3Xutij39eHXH/AK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q4vnRvzyVO1Ot6Oa6U&#10;yNurNojX/cm8lPQo1voUT7pypPIeNrDgnj//AHnvul4km2cnW74QHc71QT8Ta4LZTTGB47spr8Ub&#10;UGCcx/uu8q6I7reZBliLWEn+EaZJSPkToUH1Vh69V6e+R/WXPXvfuvde9+691737r3Xvfuvde9+6&#10;91737r3Xvfuvde9+691737r3Xvfuvde9+691737r3Xvfuvde9+691737r3WxR7+vDrj/AN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or/y239/czqbI4ylm8eW3tL/dqkVS&#10;QwpplLV8nFvT9uDEefrMvB594U/f191P9bjkG5tIH03W8N+7YhmogkUtdNgjHghoq1w0q4PU4ewH&#10;Kn9ZN/jnkWsVkPqG9PEBpEPt194+SHqnf388vXRDr3v3Xuve/de697917r3v3Xuve/de697917r3&#10;v3Xuve/de697917r3v3Xuve/de697917r3v3Xuve/de697917r3v3Xutij39eHXH/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qgvl/v7+9/atRg6WXXiti05wEIU3U1bkSV7/AFNmEuiFvp/mBx+T8/v94R7q/wBf+eX2uBq22yRm&#10;yWnA3bkSXTDJyG0QtwzBw8z0J+71yp/V7YVunFJb1vHb1EQGmIfZpq4/5qdFU94I9Tv1737r3Xvf&#10;uvde9+691737r3Xvfuvde9+691737r3Xvfuvde9+691737r3Xvfuvde9+691737r3Xvfuvde9+69&#10;1737r3WxR7+vDrj/AN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rm+cvYWuXbfWdBNxEBujcAQn9Th4aGEkccL9xIym/1ibj88hf7zj3aqdu5LtX4f7sr4An&#10;+nFbRmmP9+yMpr/oTYxXMT7sHKOlbje5Rx/xaCvoKPK35nQoPycdV4e+RPWXnXvfuvde9+691737&#10;r3Xvfuvde9+691737r3Xvfuvde9+691737r3Xvfuvde9+691737r3Xvfuvde9+691737r3Xvfuvd&#10;e9+691sUe/rw64/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Jx8z&#10;uxDtjrym2dQzhMpvqpenqAjjUmPxpSSpJFiR5pGgiF7alMtidJHvnp/eL+7v9R+UI+X7V6XW9SNE&#10;4BGpLC30POeBp4jNHFmmpWkoTpI6yL+7fyh++93bcZVrFZKGWowbiSqp9ulQzedDprxHVT3vg11n&#10;r1737r3Xvfuvde9+691737r3Xvfuvde9+691737r3Xvfuvde9+691737r3Xvfuvde9+691737r3X&#10;vfuvde9+691737r3Xvfuvde9+691sUe/rw64/wD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SP8iOxf8ASX2nn8xTTeXC4txt7bxUkqaXFs48&#10;q3/FRO00w4BAcA/T381n3vfd7/Xk55vr6F9Vnan932NCSpt7ZnBkHymlaSUGg7XUHh10z9oeT/6l&#10;7FBbuKTSj6i49fFlAOk/6RQqfapPn0B/vGLqTeve/de697917r3v3Xuve/de697917r3v3Xuve/d&#10;e697917r3v3Xuve/de697917r3v3Xuve/de697917r3v3Xuve/de697917r3v3Xutij39eHXH/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i8/J3scd&#10;d9V5h6SfxZ3c4bbOE0NZ1bII33E4/K+CmEpDAcSmIXGoe8TPvo+8P+tByNdyQPpvdxrt1lQ0ZXnR&#10;vFlGCR4UIdg1KCTwxUFh1L3sjyd/W/fohItYLb/GZq8CIyNC/PU5Wo81DenVLvv5wuukXXvfuvde&#10;9+691737r3Xvfuvde9+691737r3Xvfuvde9+691737r3Xvfuvde9+691737r3Xvfuvde9+691737&#10;r3Xvfuvde9+691737r3XvfuvdbFHv68OuP8A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P/wAuex/779n1GEoZxLg9ipNgaUIQVesLA5CW4JuRKqw/&#10;0tCCBySfn4+//wC8P+uTzq+12z6rPZFeyjpQq12WBunqCakOqw+X9jUDJJ6Gfd/5N/qxsa3Mq0mv&#10;SJ2rxEVKRLwH4SX+1z6dFX94LdTp1737r3Xvfuvde9+691737r3Xvfuvde9+691737r3Xvfuvde9&#10;+691737r3Xvfuvde9+691737r3Xvfuvde9+691737r3Xvfuvde9+691737r3WxR7+vDrj/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VVHzR7K/vLvmk2Jjp1fE7JjLV/jbUHyWQVWlBNrH7aHxxjk6XaUHn&#10;gcL/AO8e95P64cyw8rWjg2uzrquNJqH3CdQWBxnwYiqChNHeVTkUGeH3buTP3Ltb7pMpEt6eyvFb&#10;eMkL/vbVb5qEPRLvfN/rJDr3v3Xuve/de697917r3v3Xuve/de697917r3v3Xuve/de697917r3v&#10;3Xuve/de697917r3v3Xuve/de697917r3v3Xuve/de697917r3v3Xuve/de62KPf14dcf+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V/8ANjs4ZrcuN60xlRrx21imUzvj&#10;a6vka2P9qM2JB+0pZD9Po88isLp74nf3k/vUOYt4tuTLJ6wbbpur7Sah7+aMiNDSo/QgkJ/007qR&#10;VOs3/u08k/uyyk3qdaSXVY4KjK26N3H/AJuOv+8opGD0Rf3zA6yh697917r3v3Xuve/de697917r&#10;3v3Xuve/de697917r3v3Xuve/de697917r3v3Xuve/de697917r3v3Xuve/de697917r3v3Xuve/&#10;de697917r3v3Xuve/de62KPf14dcf+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qyPm12f&#10;/Fc9jOscXUaqHb3jy+4vE9w9dVx/5PC1jY/bUzlyP9VNY8p74t/3lPvZ++tztuSbGSsNjpu9w0nD&#10;XcqfoxGh/wBBicuQR8Uw806zZ+7RyR9BaSb3OvfcVit6jIhRu9h/p3FPsT0boh3vln1lP1737r3X&#10;vfuvde9+691737r3Xvfuvde9+691737r3Xvfuvde9+691737r3Xvfuvde9+691737r3Xvfuvde9+&#10;691737r3Xvfuvde9+691737r3Xvfuvde9+691737r3WxR7+vDrj/AN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VJ8yu0/wC9e9Ydh4qpZ8Hs&#10;iSRciI39E2UlGmYkfn7OM+EX5WQzgcHnhV/eK++P9eeYo+VbGQtZ7OzfUaT2S7k40vX1+nQ+EP4Z&#10;GnHWeX3c+Rf3Dtp3WdaT3oBjqMpajK/Z4h7z6qI/MdEy985Osjuve/de697917r3v3Xuve/de697&#10;917r3v3Xuve/de697917r3v3Xuve/de697917r3v3Xuve/de697917r3v3Xuve/de697917r3v3X&#10;uve/de697917r3v3Xuve/de697917r3v3Xutij39eHXH/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ibfMXtj+5+zYtiYip8&#10;e4N6wyLWmJ9LwYtCUmY25Bq3BhX+qCb6FR754/3hXvx/rd8uLyzt8mm/3hGWUqaPBtoJWVvkZ2Hg&#10;rwqvjEGqjrI37u3IX9YdxO63C1t7MjRUYe5IBUf82wdZ9GKep6qg98Hes8+ve/de697917r3v3Xu&#10;ve/de697917r3v3Xuve/de697917r3v3Xuve/de697917r3v3Xuve/de697917r3v3Xuve/de697&#10;917r3v3Xuve/de697917r3v3Xuve/de697917r3v3Xuve/de697917r3v3Xutij39eHXH/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qoj5adu/wCkDfLbYw9SJdq7KmqKGF4n1JVV&#10;99FVUgg6XSMjwxHkWV3U2lsOAn3+Pf7/AF1OZjsW3yBtt2d3hUqapc33wTy1Boyx08GI+iyOpKyi&#10;nQX2C9v/AOqW1/W3C0urwK7Aihjg4xpnIJrrf5kKRVOine8Cup7697917r3v3Xuve/de697917r3&#10;v3Xuve/de697917r3v3Xuve/de697917r3v3Xuve/de697917r3v3Xuve/de697917r3v3Xuve/d&#10;e697917r3v3Xuve/de697917r3v3Xuve/de697917r3v3Xuve/de697917r3v3Xutij39eHXH/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749;top:484;width:75567;height:106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">
                  <v:imagedata r:id="rId9" o:title=""/>
                </v:shape>
                <v:shapetype id="_x0000_t202" coordsize="21600,21600" o:spt="202" path="m,l,21600r21600,l21600,xe">
                  <v:stroke joinstyle="miter"/>
                  <v:path gradientshapeok="t" o:connecttype="rect"/>
                </v:shapetype>
                <v:shape id="Text Box 7" o:spid="_x0000_s1028" type="#_x0000_t202" style="position:absolute;left:4256;top:53760;width:62224;height:49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0F8D3E49" w14:textId="209638DD" w:rsidR="000E1E01" w:rsidRDefault="000E1E01" w:rsidP="00836CC7">
                        <w:pPr>
                          <w:pStyle w:val="Title1"/>
                          <w:jc w:val="center"/>
                          <w:rPr>
                            <w:sz w:val="52"/>
                            <w:szCs w:val="52"/>
                          </w:rPr>
                        </w:pPr>
                        <w:r>
                          <w:rPr>
                            <w:sz w:val="52"/>
                            <w:szCs w:val="52"/>
                          </w:rPr>
                          <w:t xml:space="preserve">Application </w:t>
                        </w:r>
                        <w:r w:rsidR="00836CC7">
                          <w:rPr>
                            <w:sz w:val="52"/>
                            <w:szCs w:val="52"/>
                          </w:rPr>
                          <w:t>Pack</w:t>
                        </w:r>
                      </w:p>
                      <w:p w14:paraId="389B3C5A" w14:textId="77777777" w:rsidR="000E1E01" w:rsidRPr="00816066" w:rsidRDefault="000E1E01" w:rsidP="00CB0B3C">
                        <w:pPr>
                          <w:pStyle w:val="Title1"/>
                          <w:rPr>
                            <w:sz w:val="52"/>
                            <w:szCs w:val="52"/>
                          </w:rPr>
                        </w:pPr>
                      </w:p>
                      <w:p w14:paraId="2F4E204D" w14:textId="7B972B97" w:rsidR="000E1E01" w:rsidRDefault="000E1E01" w:rsidP="00836CC7">
                        <w:pPr>
                          <w:pStyle w:val="Title2"/>
                          <w:spacing w:before="0"/>
                          <w:jc w:val="center"/>
                          <w:rPr>
                            <w:sz w:val="48"/>
                            <w:szCs w:val="48"/>
                          </w:rPr>
                        </w:pPr>
                        <w:r w:rsidRPr="00CB0B3C">
                          <w:rPr>
                            <w:sz w:val="48"/>
                            <w:szCs w:val="48"/>
                          </w:rPr>
                          <w:t>Officer</w:t>
                        </w:r>
                      </w:p>
                      <w:p w14:paraId="633A0742" w14:textId="5E82F398" w:rsidR="000E1E01" w:rsidRDefault="00836CC7" w:rsidP="00575E8A">
                        <w:pPr>
                          <w:pStyle w:val="Title2"/>
                          <w:spacing w:before="0"/>
                          <w:jc w:val="center"/>
                          <w:rPr>
                            <w:sz w:val="48"/>
                            <w:szCs w:val="48"/>
                          </w:rPr>
                        </w:pPr>
                        <w:r>
                          <w:rPr>
                            <w:sz w:val="48"/>
                            <w:szCs w:val="48"/>
                          </w:rPr>
                          <w:t>International Partnerships</w:t>
                        </w:r>
                      </w:p>
                      <w:p w14:paraId="60C80880" w14:textId="3C73E97B" w:rsidR="006B33EF" w:rsidRPr="006B33EF" w:rsidRDefault="006B33EF" w:rsidP="00575E8A">
                        <w:pPr>
                          <w:pStyle w:val="Title2"/>
                          <w:spacing w:before="0"/>
                          <w:jc w:val="center"/>
                          <w:rPr>
                            <w:sz w:val="32"/>
                            <w:szCs w:val="32"/>
                          </w:rPr>
                        </w:pPr>
                        <w:r w:rsidRPr="006B33EF">
                          <w:rPr>
                            <w:sz w:val="32"/>
                            <w:szCs w:val="32"/>
                          </w:rPr>
                          <w:t xml:space="preserve">Part-time position (80%) – </w:t>
                        </w:r>
                      </w:p>
                      <w:p w14:paraId="57D25BBD" w14:textId="0338A237" w:rsidR="006B33EF" w:rsidRPr="006B33EF" w:rsidRDefault="006B33EF" w:rsidP="00575E8A">
                        <w:pPr>
                          <w:pStyle w:val="Title2"/>
                          <w:spacing w:before="0"/>
                          <w:jc w:val="center"/>
                          <w:rPr>
                            <w:sz w:val="32"/>
                            <w:szCs w:val="32"/>
                          </w:rPr>
                        </w:pPr>
                        <w:r w:rsidRPr="006B33EF">
                          <w:rPr>
                            <w:sz w:val="32"/>
                            <w:szCs w:val="32"/>
                          </w:rPr>
                          <w:t>March 2021 – August 2022</w:t>
                        </w:r>
                      </w:p>
                      <w:p w14:paraId="44354E49" w14:textId="77777777" w:rsidR="000E1E01" w:rsidRDefault="000E1E01" w:rsidP="00CB0B3C">
                        <w:pPr>
                          <w:pStyle w:val="Heading3"/>
                          <w:spacing w:before="0"/>
                          <w:rPr>
                            <w:rFonts w:ascii="Arial" w:hAnsi="Arial" w:cs="Arial"/>
                            <w:lang w:val="en-GB"/>
                          </w:rPr>
                        </w:pPr>
                      </w:p>
                      <w:p w14:paraId="4C092228" w14:textId="77777777" w:rsidR="000E1E01" w:rsidRDefault="000E1E01" w:rsidP="00CB0B3C">
                        <w:pPr>
                          <w:rPr>
                            <w:lang w:val="en-GB"/>
                          </w:rPr>
                        </w:pPr>
                      </w:p>
                      <w:p w14:paraId="157037FE" w14:textId="77777777" w:rsidR="000E1E01" w:rsidRDefault="000E1E01" w:rsidP="00CB0B3C">
                        <w:pPr>
                          <w:rPr>
                            <w:lang w:val="en-GB"/>
                          </w:rPr>
                        </w:pPr>
                      </w:p>
                      <w:p w14:paraId="0D20CE7D" w14:textId="77777777" w:rsidR="000E1E01" w:rsidRPr="00ED7145" w:rsidRDefault="000E1E01" w:rsidP="00CB0B3C">
                        <w:pPr>
                          <w:rPr>
                            <w:rFonts w:cs="Arial"/>
                            <w:color w:val="595959"/>
                            <w:lang w:val="en-US"/>
                          </w:rPr>
                        </w:pPr>
                      </w:p>
                      <w:p w14:paraId="3E9E4244" w14:textId="77777777" w:rsidR="000E1E01" w:rsidRPr="00ED7145" w:rsidRDefault="000E1E01" w:rsidP="00CB0B3C">
                        <w:pPr>
                          <w:rPr>
                            <w:rFonts w:cs="Arial"/>
                            <w:color w:val="595959"/>
                            <w:lang w:val="en-US"/>
                          </w:rPr>
                        </w:pPr>
                      </w:p>
                      <w:p w14:paraId="5860EEA9" w14:textId="49F148C1" w:rsidR="000E1E01" w:rsidRDefault="006B33EF" w:rsidP="00CB0B3C">
                        <w:pPr>
                          <w:rPr>
                            <w:rFonts w:cs="Arial"/>
                            <w:color w:val="595959"/>
                            <w:lang w:val="en-US"/>
                          </w:rPr>
                        </w:pPr>
                        <w:r>
                          <w:rPr>
                            <w:rFonts w:cs="Arial"/>
                            <w:color w:val="595959"/>
                            <w:lang w:val="en-US"/>
                          </w:rPr>
                          <w:t>Position based in Brussels</w:t>
                        </w:r>
                      </w:p>
                      <w:p w14:paraId="4880E722" w14:textId="2CAF5CAC" w:rsidR="006B33EF" w:rsidRPr="00ED7145" w:rsidRDefault="006B33EF" w:rsidP="00CB0B3C">
                        <w:pPr>
                          <w:rPr>
                            <w:rFonts w:cs="Arial"/>
                            <w:color w:val="595959"/>
                            <w:lang w:val="en-US"/>
                          </w:rPr>
                        </w:pPr>
                        <w:r>
                          <w:rPr>
                            <w:rFonts w:cs="Arial"/>
                            <w:color w:val="595959"/>
                            <w:lang w:val="en-US"/>
                          </w:rPr>
                          <w:t>January 2021</w:t>
                        </w:r>
                      </w:p>
                      <w:p w14:paraId="19B0BFEF" w14:textId="77777777" w:rsidR="000E1E01" w:rsidRPr="00ED7145" w:rsidRDefault="000E1E01" w:rsidP="00CB0B3C">
                        <w:pPr>
                          <w:rPr>
                            <w:rFonts w:cs="Arial"/>
                            <w:color w:val="595959"/>
                            <w:lang w:val="en-US"/>
                          </w:rPr>
                        </w:pPr>
                      </w:p>
                      <w:p w14:paraId="2CBFF4F0" w14:textId="77777777" w:rsidR="000E1E01" w:rsidRPr="00ED7145" w:rsidRDefault="000E1E01" w:rsidP="00CB0B3C">
                        <w:pPr>
                          <w:rPr>
                            <w:rFonts w:cs="Arial"/>
                            <w:color w:val="595959"/>
                            <w:lang w:val="en-US"/>
                          </w:rPr>
                        </w:pPr>
                      </w:p>
                      <w:p w14:paraId="5B246F1B" w14:textId="77777777" w:rsidR="000E1E01" w:rsidRPr="00ED7145" w:rsidRDefault="000E1E01" w:rsidP="00CB0B3C">
                        <w:pPr>
                          <w:rPr>
                            <w:rFonts w:cs="Arial"/>
                            <w:color w:val="595959"/>
                            <w:lang w:val="en-US"/>
                          </w:rPr>
                        </w:pPr>
                      </w:p>
                      <w:p w14:paraId="1FC7496F" w14:textId="77777777" w:rsidR="000E1E01" w:rsidRPr="00ED7145" w:rsidRDefault="000E1E01" w:rsidP="00CB0B3C">
                        <w:pPr>
                          <w:rPr>
                            <w:rFonts w:cs="Arial"/>
                            <w:color w:val="595959"/>
                            <w:lang w:val="en-US"/>
                          </w:rPr>
                        </w:pPr>
                      </w:p>
                      <w:p w14:paraId="3B58ED02" w14:textId="77777777" w:rsidR="000E1E01" w:rsidRPr="00ED7145" w:rsidRDefault="000E1E01" w:rsidP="00CB0B3C">
                        <w:pPr>
                          <w:rPr>
                            <w:rFonts w:cs="Arial"/>
                            <w:color w:val="595959"/>
                            <w:lang w:val="en-US"/>
                          </w:rPr>
                        </w:pPr>
                      </w:p>
                      <w:p w14:paraId="5D893CB8" w14:textId="77777777" w:rsidR="000E1E01" w:rsidRPr="00ED7145" w:rsidRDefault="000E1E01" w:rsidP="00CB0B3C">
                        <w:pPr>
                          <w:rPr>
                            <w:rFonts w:cs="Arial"/>
                            <w:color w:val="595959"/>
                            <w:lang w:val="en-US"/>
                          </w:rPr>
                        </w:pPr>
                      </w:p>
                      <w:p w14:paraId="74EB3442" w14:textId="77777777" w:rsidR="000E1E01" w:rsidRPr="00ED7145" w:rsidRDefault="000E1E01" w:rsidP="00CB0B3C">
                        <w:pPr>
                          <w:rPr>
                            <w:rFonts w:cs="Arial"/>
                            <w:color w:val="595959"/>
                            <w:lang w:val="en-US"/>
                          </w:rPr>
                        </w:pPr>
                      </w:p>
                      <w:p w14:paraId="7E40CADF" w14:textId="77777777" w:rsidR="000E1E01" w:rsidRPr="00ED7145" w:rsidRDefault="000E1E01" w:rsidP="00CB0B3C">
                        <w:pPr>
                          <w:rPr>
                            <w:rFonts w:cs="Arial"/>
                            <w:color w:val="595959"/>
                            <w:lang w:val="en-US"/>
                          </w:rPr>
                        </w:pPr>
                      </w:p>
                      <w:p w14:paraId="16B3D9CE" w14:textId="77777777" w:rsidR="000E1E01" w:rsidRPr="00ED7145" w:rsidRDefault="000E1E01" w:rsidP="00CB0B3C">
                        <w:pPr>
                          <w:rPr>
                            <w:rFonts w:cs="Arial"/>
                            <w:color w:val="595959"/>
                            <w:lang w:val="en-US"/>
                          </w:rPr>
                        </w:pPr>
                      </w:p>
                      <w:p w14:paraId="0CB77301" w14:textId="77777777" w:rsidR="000E1E01" w:rsidRPr="00ED7145" w:rsidRDefault="000E1E01" w:rsidP="00CB0B3C">
                        <w:pPr>
                          <w:rPr>
                            <w:rFonts w:cs="Arial"/>
                            <w:color w:val="595959"/>
                            <w:lang w:val="en-US"/>
                          </w:rPr>
                        </w:pPr>
                      </w:p>
                      <w:p w14:paraId="74C3A58E" w14:textId="77777777" w:rsidR="000E1E01" w:rsidRPr="00ED7145" w:rsidRDefault="000E1E01" w:rsidP="00CB0B3C">
                        <w:pPr>
                          <w:rPr>
                            <w:rFonts w:cs="Arial"/>
                            <w:color w:val="595959"/>
                            <w:lang w:val="en-US"/>
                          </w:rPr>
                        </w:pPr>
                      </w:p>
                      <w:p w14:paraId="10B341A2" w14:textId="77777777" w:rsidR="000E1E01" w:rsidRPr="00ED7145" w:rsidRDefault="000E1E01" w:rsidP="00CB0B3C">
                        <w:pPr>
                          <w:rPr>
                            <w:rFonts w:cs="Arial"/>
                            <w:color w:val="595959"/>
                            <w:lang w:val="en-US"/>
                          </w:rPr>
                        </w:pPr>
                      </w:p>
                      <w:p w14:paraId="47E99FDE" w14:textId="77777777" w:rsidR="000E1E01" w:rsidRPr="00ED7145" w:rsidRDefault="000E1E01" w:rsidP="00CB0B3C">
                        <w:pPr>
                          <w:rPr>
                            <w:rFonts w:cs="Arial"/>
                            <w:color w:val="595959"/>
                            <w:lang w:val="en-US"/>
                          </w:rPr>
                        </w:pPr>
                      </w:p>
                      <w:p w14:paraId="68A6F471" w14:textId="77777777" w:rsidR="000E1E01" w:rsidRPr="005A2695" w:rsidRDefault="000E1E01" w:rsidP="00CB0B3C">
                        <w:pPr>
                          <w:pStyle w:val="CEMRreferences"/>
                        </w:pPr>
                        <w:r w:rsidRPr="005A2695">
                          <w:t>Council of European Municipalities and Regions</w:t>
                        </w:r>
                      </w:p>
                      <w:p w14:paraId="67FC895C" w14:textId="77777777" w:rsidR="000E1E01" w:rsidRPr="005A0F42" w:rsidRDefault="000E1E01" w:rsidP="00CB0B3C">
                        <w:pPr>
                          <w:rPr>
                            <w:rFonts w:cs="Arial"/>
                            <w:i/>
                            <w:color w:val="595959"/>
                            <w:lang w:val="en-GB"/>
                          </w:rPr>
                        </w:pPr>
                        <w:r w:rsidRPr="005A0F42">
                          <w:rPr>
                            <w:rFonts w:cs="Arial"/>
                            <w:i/>
                            <w:color w:val="595959"/>
                            <w:lang w:val="en-GB"/>
                          </w:rPr>
                          <w:t>European Section of United Cities and Local Governments</w:t>
                        </w:r>
                      </w:p>
                    </w:txbxContent>
                  </v:textbox>
                </v:shape>
                <w10:wrap type="tight"/>
              </v:group>
            </w:pict>
          </mc:Fallback>
        </mc:AlternateContent>
      </w:r>
    </w:p>
    <w:p w14:paraId="1918376A" w14:textId="77777777" w:rsidR="00836CC7" w:rsidRPr="00836CC7" w:rsidRDefault="00836CC7" w:rsidP="00836CC7">
      <w:pPr>
        <w:numPr>
          <w:ilvl w:val="0"/>
          <w:numId w:val="24"/>
        </w:numPr>
        <w:spacing w:before="240" w:after="240"/>
        <w:contextualSpacing/>
        <w:jc w:val="both"/>
        <w:rPr>
          <w:lang w:val="en-GB"/>
        </w:rPr>
      </w:pPr>
      <w:r w:rsidRPr="00836CC7">
        <w:rPr>
          <w:lang w:val="en-GB"/>
        </w:rPr>
        <w:lastRenderedPageBreak/>
        <w:t>Are you interested in the Eastern neighbourhood of the EU, and in particular in Ukraine?</w:t>
      </w:r>
    </w:p>
    <w:p w14:paraId="5112AEE1" w14:textId="77777777" w:rsidR="00836CC7" w:rsidRPr="00836CC7" w:rsidRDefault="00836CC7" w:rsidP="00836CC7">
      <w:pPr>
        <w:numPr>
          <w:ilvl w:val="0"/>
          <w:numId w:val="24"/>
        </w:numPr>
        <w:spacing w:before="240" w:after="240"/>
        <w:contextualSpacing/>
        <w:jc w:val="both"/>
        <w:rPr>
          <w:lang w:val="en-GB"/>
        </w:rPr>
      </w:pPr>
      <w:r w:rsidRPr="00836CC7">
        <w:rPr>
          <w:lang w:val="en-GB"/>
        </w:rPr>
        <w:t>Do you want to help</w:t>
      </w:r>
      <w:r w:rsidRPr="00836CC7">
        <w:rPr>
          <w:b/>
          <w:lang w:val="en-GB"/>
        </w:rPr>
        <w:t xml:space="preserve"> </w:t>
      </w:r>
      <w:r w:rsidRPr="00836CC7">
        <w:rPr>
          <w:lang w:val="en-GB"/>
        </w:rPr>
        <w:t>strengthening cities and towns in Ukraine and in the EU through decentralised development cooperation?</w:t>
      </w:r>
    </w:p>
    <w:p w14:paraId="54CBD19E" w14:textId="77777777" w:rsidR="00836CC7" w:rsidRPr="00836CC7" w:rsidRDefault="00836CC7" w:rsidP="00836CC7">
      <w:pPr>
        <w:numPr>
          <w:ilvl w:val="0"/>
          <w:numId w:val="20"/>
        </w:numPr>
        <w:spacing w:before="240" w:after="240"/>
        <w:contextualSpacing/>
        <w:jc w:val="both"/>
        <w:rPr>
          <w:lang w:val="en-GB"/>
        </w:rPr>
      </w:pPr>
      <w:r w:rsidRPr="00836CC7">
        <w:rPr>
          <w:lang w:val="en-GB"/>
        </w:rPr>
        <w:t>Do you want to be part of a collaborative team where your competencies will be highly useful?</w:t>
      </w:r>
    </w:p>
    <w:p w14:paraId="2A35791C" w14:textId="77777777" w:rsidR="00836CC7" w:rsidRPr="00836CC7" w:rsidRDefault="00836CC7" w:rsidP="00836CC7">
      <w:pPr>
        <w:spacing w:before="240" w:after="240"/>
        <w:jc w:val="both"/>
        <w:rPr>
          <w:rFonts w:cs="Arial"/>
          <w:lang w:val="en-GB"/>
        </w:rPr>
      </w:pPr>
      <w:r w:rsidRPr="00836CC7">
        <w:rPr>
          <w:rFonts w:cs="Arial"/>
          <w:lang w:val="en-GB"/>
        </w:rPr>
        <w:t>… then becoming</w:t>
      </w:r>
      <w:r w:rsidRPr="00836CC7">
        <w:rPr>
          <w:lang w:val="en-GB"/>
        </w:rPr>
        <w:t xml:space="preserve"> </w:t>
      </w:r>
      <w:r w:rsidRPr="00836CC7">
        <w:rPr>
          <w:b/>
          <w:bCs/>
          <w:lang w:val="en-GB"/>
        </w:rPr>
        <w:t>Officer for International partnerships</w:t>
      </w:r>
      <w:r w:rsidRPr="00836CC7">
        <w:rPr>
          <w:lang w:val="en-GB"/>
        </w:rPr>
        <w:t xml:space="preserve"> for the Council of European Municipalities and Regions (CEMR) and our upcoming project </w:t>
      </w:r>
      <w:r w:rsidRPr="00836CC7">
        <w:rPr>
          <w:b/>
          <w:bCs/>
          <w:lang w:val="en-GB"/>
        </w:rPr>
        <w:t>Bridges of Trust</w:t>
      </w:r>
      <w:r w:rsidRPr="00836CC7">
        <w:rPr>
          <w:lang w:val="en-GB"/>
        </w:rPr>
        <w:t xml:space="preserve"> </w:t>
      </w:r>
      <w:r w:rsidRPr="00836CC7">
        <w:rPr>
          <w:rFonts w:cs="Arial"/>
          <w:lang w:val="en-GB"/>
        </w:rPr>
        <w:t>maybe your best choice: come work with us!</w:t>
      </w:r>
    </w:p>
    <w:p w14:paraId="6073F16D" w14:textId="77777777" w:rsidR="00836CC7" w:rsidRPr="00836CC7" w:rsidRDefault="00836CC7" w:rsidP="00836CC7">
      <w:pPr>
        <w:spacing w:before="240" w:after="240"/>
        <w:jc w:val="both"/>
        <w:rPr>
          <w:lang w:val="en-GB"/>
        </w:rPr>
      </w:pPr>
      <w:r w:rsidRPr="00836CC7">
        <w:rPr>
          <w:b/>
          <w:bCs/>
          <w:lang w:val="en-GB"/>
        </w:rPr>
        <w:t>Bridges of Trust</w:t>
      </w:r>
      <w:r w:rsidRPr="00836CC7">
        <w:rPr>
          <w:lang w:val="en-GB"/>
        </w:rPr>
        <w:t xml:space="preserve"> was developed in cooperation between </w:t>
      </w:r>
      <w:r w:rsidRPr="00836CC7">
        <w:rPr>
          <w:b/>
          <w:bCs/>
          <w:lang w:val="en-GB"/>
        </w:rPr>
        <w:t>CEMR</w:t>
      </w:r>
      <w:r w:rsidRPr="00836CC7">
        <w:rPr>
          <w:lang w:val="en-GB"/>
        </w:rPr>
        <w:t>-</w:t>
      </w:r>
      <w:r w:rsidRPr="00836CC7">
        <w:rPr>
          <w:b/>
          <w:bCs/>
          <w:lang w:val="en-GB"/>
        </w:rPr>
        <w:t>PLATFORMA</w:t>
      </w:r>
      <w:r w:rsidRPr="00836CC7">
        <w:rPr>
          <w:lang w:val="en-GB"/>
        </w:rPr>
        <w:t xml:space="preserve"> and </w:t>
      </w:r>
      <w:r w:rsidRPr="00836CC7">
        <w:rPr>
          <w:b/>
          <w:bCs/>
          <w:lang w:val="en-GB"/>
        </w:rPr>
        <w:t>U-LEAD with Europe</w:t>
      </w:r>
      <w:r w:rsidRPr="00836CC7">
        <w:rPr>
          <w:lang w:val="en-GB"/>
        </w:rPr>
        <w:t xml:space="preserve"> programme (Local Empowerment, Accountability and Development), a multi-donor action of the European Union and its Member States Denmark, Estonia, Germany, Poland and Sweden, led by </w:t>
      </w:r>
      <w:proofErr w:type="spellStart"/>
      <w:r w:rsidRPr="00836CC7">
        <w:rPr>
          <w:lang w:val="en-GB"/>
        </w:rPr>
        <w:t>GiZ</w:t>
      </w:r>
      <w:proofErr w:type="spellEnd"/>
      <w:r w:rsidRPr="00836CC7">
        <w:rPr>
          <w:lang w:val="en-GB"/>
        </w:rPr>
        <w:t>.</w:t>
      </w:r>
    </w:p>
    <w:p w14:paraId="5B01BCA9" w14:textId="77777777" w:rsidR="00836CC7" w:rsidRPr="00836CC7" w:rsidRDefault="00836CC7" w:rsidP="00836CC7">
      <w:pPr>
        <w:spacing w:before="240" w:after="240"/>
        <w:jc w:val="both"/>
        <w:rPr>
          <w:rFonts w:cs="Arial"/>
          <w:lang w:val="en-GB"/>
        </w:rPr>
      </w:pPr>
      <w:r w:rsidRPr="00836CC7">
        <w:rPr>
          <w:rFonts w:cs="Arial"/>
          <w:lang w:val="en-GB"/>
        </w:rPr>
        <w:t>You will be responsible for the activities of “</w:t>
      </w:r>
      <w:r w:rsidRPr="00836CC7">
        <w:rPr>
          <w:b/>
          <w:bCs/>
          <w:lang w:val="en-GB"/>
        </w:rPr>
        <w:t>Bridges of Trust</w:t>
      </w:r>
      <w:r w:rsidRPr="00836CC7">
        <w:rPr>
          <w:lang w:val="en-GB"/>
        </w:rPr>
        <w:t xml:space="preserve">: </w:t>
      </w:r>
      <w:r w:rsidRPr="00836CC7">
        <w:rPr>
          <w:b/>
          <w:bCs/>
          <w:lang w:val="en-GB"/>
        </w:rPr>
        <w:t>Empowering municipalities in Ukraine and in the European Union through building municipal partnerships</w:t>
      </w:r>
      <w:r w:rsidRPr="00836CC7">
        <w:rPr>
          <w:lang w:val="en-GB"/>
        </w:rPr>
        <w:t>”.</w:t>
      </w:r>
    </w:p>
    <w:p w14:paraId="6CAF85F8" w14:textId="77777777" w:rsidR="00836CC7" w:rsidRPr="00836CC7" w:rsidRDefault="00836CC7" w:rsidP="00836CC7">
      <w:pPr>
        <w:spacing w:before="240" w:after="240"/>
        <w:jc w:val="both"/>
        <w:rPr>
          <w:lang w:val="en-GB"/>
        </w:rPr>
      </w:pPr>
      <w:r w:rsidRPr="00836CC7">
        <w:rPr>
          <w:lang w:val="en-GB"/>
        </w:rPr>
        <w:t>You will build on U-LEAD’s previous experience with establishing partnership between EU and Ukrainian municipalities. The focus will be to identify the potential for cooperation, define interests of municipalities, outline scopes of feasible joint actions, and bring them together to start planning measures on exchange of experience, skills and knowledge.</w:t>
      </w:r>
    </w:p>
    <w:p w14:paraId="24B36E7C" w14:textId="77777777" w:rsidR="00836CC7" w:rsidRPr="00836CC7" w:rsidRDefault="00836CC7" w:rsidP="00836CC7">
      <w:pPr>
        <w:spacing w:before="240"/>
        <w:jc w:val="both"/>
        <w:rPr>
          <w:rFonts w:cs="Arial"/>
          <w:lang w:val="en-GB"/>
        </w:rPr>
      </w:pPr>
      <w:r w:rsidRPr="00836CC7">
        <w:rPr>
          <w:lang w:val="en-US"/>
        </w:rPr>
        <w:t>These activities</w:t>
      </w:r>
      <w:r w:rsidRPr="00836CC7">
        <w:rPr>
          <w:lang w:val="en-GB"/>
        </w:rPr>
        <w:t xml:space="preserve"> are </w:t>
      </w:r>
      <w:r w:rsidRPr="00836CC7">
        <w:rPr>
          <w:lang w:val="en-US"/>
        </w:rPr>
        <w:t xml:space="preserve">part of the broader work of the CEMR International Partnerships Team which covers our international activities, outreach and collaboration with international and global stakeholders, awareness-raising on the role of local and regional governments in achieving local and global policy goals, their empowerment towards </w:t>
      </w:r>
      <w:proofErr w:type="spellStart"/>
      <w:r w:rsidRPr="00836CC7">
        <w:rPr>
          <w:lang w:val="en-US"/>
        </w:rPr>
        <w:t>internationalisation</w:t>
      </w:r>
      <w:proofErr w:type="spellEnd"/>
      <w:r w:rsidRPr="00836CC7">
        <w:rPr>
          <w:lang w:val="en-US"/>
        </w:rPr>
        <w:t>, with focus on decentralised development cooperation.</w:t>
      </w:r>
    </w:p>
    <w:p w14:paraId="12A25A66" w14:textId="77777777" w:rsidR="00836CC7" w:rsidRPr="00836CC7" w:rsidRDefault="00836CC7" w:rsidP="00836CC7">
      <w:pPr>
        <w:keepNext/>
        <w:keepLines/>
        <w:spacing w:before="240" w:after="240"/>
        <w:jc w:val="both"/>
        <w:outlineLvl w:val="3"/>
        <w:rPr>
          <w:rFonts w:eastAsia="Times New Roman" w:cs="Arial"/>
          <w:b/>
          <w:bCs/>
          <w:iCs/>
          <w:color w:val="FFC000"/>
          <w:lang w:val="en-GB"/>
        </w:rPr>
      </w:pPr>
      <w:r w:rsidRPr="00836CC7">
        <w:rPr>
          <w:rFonts w:eastAsia="Times New Roman" w:cs="Arial"/>
          <w:b/>
          <w:bCs/>
          <w:iCs/>
          <w:color w:val="FFC000"/>
          <w:lang w:val="en-GB"/>
        </w:rPr>
        <w:t>Your mission</w:t>
      </w:r>
    </w:p>
    <w:p w14:paraId="7972BC3D" w14:textId="77777777" w:rsidR="00836CC7" w:rsidRPr="00836CC7" w:rsidRDefault="00836CC7" w:rsidP="00836CC7">
      <w:pPr>
        <w:numPr>
          <w:ilvl w:val="0"/>
          <w:numId w:val="25"/>
        </w:numPr>
        <w:spacing w:before="240" w:after="240"/>
        <w:ind w:left="709"/>
        <w:contextualSpacing/>
        <w:jc w:val="both"/>
        <w:rPr>
          <w:lang w:val="en-GB"/>
        </w:rPr>
      </w:pPr>
      <w:r w:rsidRPr="00836CC7">
        <w:rPr>
          <w:lang w:val="en-GB"/>
        </w:rPr>
        <w:t xml:space="preserve">Plan and implement project activities based on the agreed roadmap included in the MoU signed between CEMR and </w:t>
      </w:r>
      <w:proofErr w:type="spellStart"/>
      <w:r w:rsidRPr="00836CC7">
        <w:rPr>
          <w:lang w:val="en-GB"/>
        </w:rPr>
        <w:t>GiZ</w:t>
      </w:r>
      <w:proofErr w:type="spellEnd"/>
      <w:r w:rsidRPr="00836CC7">
        <w:rPr>
          <w:lang w:val="en-GB"/>
        </w:rPr>
        <w:t>;</w:t>
      </w:r>
    </w:p>
    <w:p w14:paraId="41AC7169" w14:textId="77777777" w:rsidR="00836CC7" w:rsidRPr="00836CC7" w:rsidRDefault="00836CC7" w:rsidP="00836CC7">
      <w:pPr>
        <w:numPr>
          <w:ilvl w:val="0"/>
          <w:numId w:val="25"/>
        </w:numPr>
        <w:spacing w:before="240" w:after="240"/>
        <w:ind w:left="709"/>
        <w:contextualSpacing/>
        <w:jc w:val="both"/>
        <w:rPr>
          <w:lang w:val="en-GB"/>
        </w:rPr>
      </w:pPr>
      <w:r w:rsidRPr="00836CC7">
        <w:rPr>
          <w:lang w:val="en-GB"/>
        </w:rPr>
        <w:t>Map and analyse existing partnerships between Ukrainian and EU municipalities, and analyse socio-economic factors of target municipalities;</w:t>
      </w:r>
    </w:p>
    <w:p w14:paraId="0F87AFBA" w14:textId="77777777" w:rsidR="00836CC7" w:rsidRPr="00836CC7" w:rsidRDefault="00836CC7" w:rsidP="00836CC7">
      <w:pPr>
        <w:numPr>
          <w:ilvl w:val="0"/>
          <w:numId w:val="25"/>
        </w:numPr>
        <w:spacing w:before="240" w:after="240"/>
        <w:ind w:left="709"/>
        <w:contextualSpacing/>
        <w:jc w:val="both"/>
        <w:rPr>
          <w:lang w:val="en-GB"/>
        </w:rPr>
      </w:pPr>
      <w:r w:rsidRPr="00836CC7">
        <w:rPr>
          <w:lang w:val="en-GB"/>
        </w:rPr>
        <w:t>Organise and facilitate virtual bilateral meetings;</w:t>
      </w:r>
    </w:p>
    <w:p w14:paraId="636D193B" w14:textId="77777777" w:rsidR="00836CC7" w:rsidRPr="00836CC7" w:rsidRDefault="00836CC7" w:rsidP="00836CC7">
      <w:pPr>
        <w:numPr>
          <w:ilvl w:val="0"/>
          <w:numId w:val="25"/>
        </w:numPr>
        <w:spacing w:before="240" w:after="240"/>
        <w:ind w:left="709"/>
        <w:contextualSpacing/>
        <w:jc w:val="both"/>
        <w:rPr>
          <w:lang w:val="en-GB"/>
        </w:rPr>
      </w:pPr>
      <w:r w:rsidRPr="00836CC7">
        <w:rPr>
          <w:lang w:val="en-GB"/>
        </w:rPr>
        <w:t>Organise study visits and internships, as well as respective kick-off and dissemination events;</w:t>
      </w:r>
    </w:p>
    <w:p w14:paraId="6B6DE225" w14:textId="77777777" w:rsidR="00836CC7" w:rsidRPr="00836CC7" w:rsidRDefault="00836CC7" w:rsidP="00836CC7">
      <w:pPr>
        <w:numPr>
          <w:ilvl w:val="0"/>
          <w:numId w:val="25"/>
        </w:numPr>
        <w:spacing w:before="240" w:after="240"/>
        <w:ind w:left="709"/>
        <w:contextualSpacing/>
        <w:jc w:val="both"/>
        <w:rPr>
          <w:lang w:val="en-GB"/>
        </w:rPr>
      </w:pPr>
      <w:r w:rsidRPr="00836CC7">
        <w:rPr>
          <w:lang w:val="en-GB"/>
        </w:rPr>
        <w:t>Coordinate with the donor, draft narrative and financial reports;</w:t>
      </w:r>
    </w:p>
    <w:p w14:paraId="71898CFD" w14:textId="5F4A824D" w:rsidR="00836CC7" w:rsidRDefault="00836CC7" w:rsidP="00836CC7">
      <w:pPr>
        <w:numPr>
          <w:ilvl w:val="0"/>
          <w:numId w:val="25"/>
        </w:numPr>
        <w:spacing w:before="240" w:after="240"/>
        <w:ind w:left="709"/>
        <w:contextualSpacing/>
        <w:jc w:val="both"/>
        <w:rPr>
          <w:lang w:val="en-GB"/>
        </w:rPr>
      </w:pPr>
      <w:r w:rsidRPr="00836CC7">
        <w:rPr>
          <w:lang w:val="en-GB"/>
        </w:rPr>
        <w:t>Draft short articles, news items, and messages for the web site and social media (Twitter).</w:t>
      </w:r>
    </w:p>
    <w:p w14:paraId="4875B2A4" w14:textId="77777777" w:rsidR="00836CC7" w:rsidRPr="00836CC7" w:rsidRDefault="00836CC7" w:rsidP="00836CC7">
      <w:pPr>
        <w:spacing w:before="240" w:after="240"/>
        <w:ind w:left="720"/>
        <w:contextualSpacing/>
        <w:jc w:val="both"/>
        <w:rPr>
          <w:sz w:val="20"/>
          <w:szCs w:val="20"/>
          <w:lang w:val="en-GB"/>
        </w:rPr>
      </w:pPr>
    </w:p>
    <w:p w14:paraId="44F2C750" w14:textId="77777777" w:rsidR="00836CC7" w:rsidRPr="00836CC7" w:rsidRDefault="00836CC7" w:rsidP="00836CC7">
      <w:pPr>
        <w:keepNext/>
        <w:keepLines/>
        <w:spacing w:after="240"/>
        <w:jc w:val="both"/>
        <w:outlineLvl w:val="3"/>
        <w:rPr>
          <w:rFonts w:eastAsia="Times New Roman" w:cs="Arial"/>
          <w:b/>
          <w:bCs/>
          <w:iCs/>
          <w:color w:val="FFC000"/>
          <w:lang w:val="en-GB"/>
        </w:rPr>
      </w:pPr>
      <w:r w:rsidRPr="00836CC7">
        <w:rPr>
          <w:rFonts w:eastAsia="Times New Roman" w:cs="Arial"/>
          <w:b/>
          <w:bCs/>
          <w:iCs/>
          <w:color w:val="FFC000"/>
          <w:lang w:val="en-GB"/>
        </w:rPr>
        <w:t>Your profile</w:t>
      </w:r>
    </w:p>
    <w:p w14:paraId="30D51637" w14:textId="77777777" w:rsidR="00836CC7" w:rsidRPr="00836CC7" w:rsidRDefault="00836CC7" w:rsidP="00836CC7">
      <w:pPr>
        <w:numPr>
          <w:ilvl w:val="0"/>
          <w:numId w:val="22"/>
        </w:numPr>
        <w:spacing w:before="240" w:after="240"/>
        <w:contextualSpacing/>
        <w:jc w:val="both"/>
        <w:rPr>
          <w:lang w:val="en-GB"/>
        </w:rPr>
      </w:pPr>
      <w:r w:rsidRPr="00836CC7">
        <w:rPr>
          <w:lang w:val="en-GB"/>
        </w:rPr>
        <w:t>You have at least 3 years of experience in project management (planning, implementation, monitoring, reporting, evaluation)</w:t>
      </w:r>
    </w:p>
    <w:p w14:paraId="22A42F4E" w14:textId="093115C5" w:rsidR="00836CC7" w:rsidRPr="00836CC7" w:rsidRDefault="006B33EF" w:rsidP="00836CC7">
      <w:pPr>
        <w:numPr>
          <w:ilvl w:val="0"/>
          <w:numId w:val="22"/>
        </w:numPr>
        <w:spacing w:before="240" w:after="240"/>
        <w:contextualSpacing/>
        <w:jc w:val="both"/>
        <w:rPr>
          <w:lang w:val="en-GB"/>
        </w:rPr>
      </w:pPr>
      <w:r w:rsidRPr="006B33EF">
        <w:rPr>
          <w:lang w:val="en-GB"/>
        </w:rPr>
        <w:t>You have experience in working with local governments and/or their national associations, experience with international dimension of local government</w:t>
      </w:r>
      <w:r>
        <w:rPr>
          <w:lang w:val="en-GB"/>
        </w:rPr>
        <w:t xml:space="preserve"> </w:t>
      </w:r>
      <w:r w:rsidRPr="00836CC7">
        <w:rPr>
          <w:lang w:val="en-GB"/>
        </w:rPr>
        <w:t>(town winning, sister cities, decentralised cooperation)</w:t>
      </w:r>
      <w:r w:rsidRPr="006B33EF">
        <w:rPr>
          <w:lang w:val="en-GB"/>
        </w:rPr>
        <w:t xml:space="preserve"> an </w:t>
      </w:r>
      <w:r>
        <w:rPr>
          <w:lang w:val="en-GB"/>
        </w:rPr>
        <w:t>asset;</w:t>
      </w:r>
    </w:p>
    <w:p w14:paraId="0FB77D8F" w14:textId="77777777" w:rsidR="00836CC7" w:rsidRPr="00836CC7" w:rsidRDefault="00836CC7" w:rsidP="00836CC7">
      <w:pPr>
        <w:numPr>
          <w:ilvl w:val="0"/>
          <w:numId w:val="22"/>
        </w:numPr>
        <w:spacing w:before="240" w:after="240"/>
        <w:contextualSpacing/>
        <w:jc w:val="both"/>
        <w:rPr>
          <w:lang w:val="en-GB"/>
        </w:rPr>
      </w:pPr>
      <w:r w:rsidRPr="00836CC7">
        <w:rPr>
          <w:lang w:val="en-GB"/>
        </w:rPr>
        <w:t>You have experience with work in Ukraine, or other countries in the EU Neighbourhood East;</w:t>
      </w:r>
    </w:p>
    <w:p w14:paraId="0D588F99" w14:textId="77777777" w:rsidR="00836CC7" w:rsidRPr="00836CC7" w:rsidRDefault="00836CC7" w:rsidP="00836CC7">
      <w:pPr>
        <w:numPr>
          <w:ilvl w:val="0"/>
          <w:numId w:val="22"/>
        </w:numPr>
        <w:spacing w:before="240" w:after="240"/>
        <w:contextualSpacing/>
        <w:jc w:val="both"/>
        <w:rPr>
          <w:lang w:val="en-GB"/>
        </w:rPr>
      </w:pPr>
      <w:r w:rsidRPr="00836CC7">
        <w:rPr>
          <w:lang w:val="en-GB"/>
        </w:rPr>
        <w:t>You have skills in policy analysis, data processing and analysis;</w:t>
      </w:r>
    </w:p>
    <w:p w14:paraId="1989A059" w14:textId="77777777" w:rsidR="00836CC7" w:rsidRPr="00836CC7" w:rsidRDefault="00836CC7" w:rsidP="00836CC7">
      <w:pPr>
        <w:numPr>
          <w:ilvl w:val="0"/>
          <w:numId w:val="22"/>
        </w:numPr>
        <w:spacing w:before="240" w:after="240"/>
        <w:contextualSpacing/>
        <w:jc w:val="both"/>
        <w:rPr>
          <w:lang w:val="en-GB"/>
        </w:rPr>
      </w:pPr>
      <w:r w:rsidRPr="00836CC7">
        <w:rPr>
          <w:lang w:val="en-GB"/>
        </w:rPr>
        <w:t>You have skills in organisation and logistics of virtual and physical events;</w:t>
      </w:r>
    </w:p>
    <w:p w14:paraId="4FD93FE9" w14:textId="77777777" w:rsidR="00836CC7" w:rsidRPr="00836CC7" w:rsidRDefault="00836CC7" w:rsidP="00836CC7">
      <w:pPr>
        <w:numPr>
          <w:ilvl w:val="0"/>
          <w:numId w:val="22"/>
        </w:numPr>
        <w:spacing w:before="240" w:after="240"/>
        <w:contextualSpacing/>
        <w:jc w:val="both"/>
        <w:rPr>
          <w:lang w:val="en-GB"/>
        </w:rPr>
      </w:pPr>
      <w:r w:rsidRPr="00836CC7">
        <w:rPr>
          <w:lang w:val="en-GB"/>
        </w:rPr>
        <w:t>You have good skills in communication, written and spoken presentation, facilitation of meetings;</w:t>
      </w:r>
    </w:p>
    <w:p w14:paraId="5C75B5B8" w14:textId="77777777" w:rsidR="00836CC7" w:rsidRPr="00836CC7" w:rsidRDefault="00836CC7" w:rsidP="00836CC7">
      <w:pPr>
        <w:numPr>
          <w:ilvl w:val="0"/>
          <w:numId w:val="22"/>
        </w:numPr>
        <w:spacing w:before="240" w:after="240"/>
        <w:contextualSpacing/>
        <w:jc w:val="both"/>
        <w:rPr>
          <w:lang w:val="en-GB"/>
        </w:rPr>
      </w:pPr>
      <w:r w:rsidRPr="00836CC7">
        <w:rPr>
          <w:lang w:val="en-GB"/>
        </w:rPr>
        <w:t>On the human side, you are a positive, reliable and autonomous person, but also keen on working in a team and you have strong interpersonal skills</w:t>
      </w:r>
    </w:p>
    <w:p w14:paraId="2AC93926" w14:textId="77777777" w:rsidR="00836CC7" w:rsidRPr="00836CC7" w:rsidRDefault="00836CC7" w:rsidP="00836CC7">
      <w:pPr>
        <w:numPr>
          <w:ilvl w:val="0"/>
          <w:numId w:val="22"/>
        </w:numPr>
        <w:spacing w:before="240" w:after="240"/>
        <w:contextualSpacing/>
        <w:jc w:val="both"/>
        <w:rPr>
          <w:lang w:val="en-GB"/>
        </w:rPr>
      </w:pPr>
      <w:r w:rsidRPr="00836CC7">
        <w:rPr>
          <w:bCs/>
          <w:lang w:val="en-GB"/>
        </w:rPr>
        <w:t>You are fluent in English and Russian/Ukrainian, a working knowledge of French or other European languages is an asset</w:t>
      </w:r>
      <w:r w:rsidRPr="00836CC7">
        <w:rPr>
          <w:lang w:val="en-GB"/>
        </w:rPr>
        <w:t>;</w:t>
      </w:r>
    </w:p>
    <w:p w14:paraId="038D5034" w14:textId="3E3F230D" w:rsidR="00836CC7" w:rsidRPr="00836CC7" w:rsidRDefault="00836CC7" w:rsidP="00836CC7">
      <w:pPr>
        <w:numPr>
          <w:ilvl w:val="0"/>
          <w:numId w:val="22"/>
        </w:numPr>
        <w:spacing w:before="240" w:after="240"/>
        <w:contextualSpacing/>
        <w:jc w:val="both"/>
        <w:rPr>
          <w:lang w:val="en-GB"/>
        </w:rPr>
      </w:pPr>
      <w:r w:rsidRPr="00836CC7">
        <w:rPr>
          <w:lang w:val="en-GB"/>
        </w:rPr>
        <w:t>You are willing to occasionally travel within Europe, as possible and necessary.</w:t>
      </w:r>
    </w:p>
    <w:p w14:paraId="5D29E78C" w14:textId="77777777" w:rsidR="00836CC7" w:rsidRPr="00836CC7" w:rsidRDefault="00836CC7" w:rsidP="00836CC7">
      <w:pPr>
        <w:keepNext/>
        <w:keepLines/>
        <w:spacing w:after="240"/>
        <w:jc w:val="both"/>
        <w:outlineLvl w:val="3"/>
        <w:rPr>
          <w:rFonts w:eastAsia="Times New Roman" w:cs="Arial"/>
          <w:b/>
          <w:bCs/>
          <w:iCs/>
          <w:color w:val="FFC000"/>
          <w:lang w:val="en-GB"/>
        </w:rPr>
      </w:pPr>
      <w:r w:rsidRPr="00836CC7">
        <w:rPr>
          <w:rFonts w:eastAsia="Times New Roman" w:cs="Arial"/>
          <w:b/>
          <w:bCs/>
          <w:iCs/>
          <w:color w:val="FFC000"/>
          <w:lang w:val="en-GB"/>
        </w:rPr>
        <w:lastRenderedPageBreak/>
        <w:t>We offer</w:t>
      </w:r>
    </w:p>
    <w:p w14:paraId="2BA4C70B" w14:textId="77777777" w:rsidR="00836CC7" w:rsidRPr="00836CC7" w:rsidRDefault="00836CC7" w:rsidP="00836CC7">
      <w:pPr>
        <w:numPr>
          <w:ilvl w:val="0"/>
          <w:numId w:val="22"/>
        </w:numPr>
        <w:spacing w:before="240" w:after="240"/>
        <w:contextualSpacing/>
        <w:jc w:val="both"/>
        <w:rPr>
          <w:lang w:val="en-GB"/>
        </w:rPr>
      </w:pPr>
      <w:r w:rsidRPr="00836CC7">
        <w:rPr>
          <w:lang w:val="en-GB"/>
        </w:rPr>
        <w:t>A part-time contract (80%) of 18 months from 01 March 2021 until 31 August 2022, with possibility to extend to a full-time contract (100%) in the course of the contract;</w:t>
      </w:r>
    </w:p>
    <w:p w14:paraId="6B74BB06" w14:textId="77777777" w:rsidR="00836CC7" w:rsidRPr="00836CC7" w:rsidRDefault="00836CC7" w:rsidP="00836CC7">
      <w:pPr>
        <w:numPr>
          <w:ilvl w:val="0"/>
          <w:numId w:val="22"/>
        </w:numPr>
        <w:spacing w:before="240" w:after="240"/>
        <w:contextualSpacing/>
        <w:jc w:val="both"/>
        <w:rPr>
          <w:lang w:val="en-GB"/>
        </w:rPr>
      </w:pPr>
      <w:r w:rsidRPr="00836CC7">
        <w:rPr>
          <w:lang w:val="en-GB"/>
        </w:rPr>
        <w:t>A valuable experience with local and regional governments, their associations, with international development donors;</w:t>
      </w:r>
    </w:p>
    <w:p w14:paraId="7837C0B3" w14:textId="77777777" w:rsidR="00836CC7" w:rsidRPr="00836CC7" w:rsidRDefault="00836CC7" w:rsidP="00836CC7">
      <w:pPr>
        <w:numPr>
          <w:ilvl w:val="0"/>
          <w:numId w:val="22"/>
        </w:numPr>
        <w:spacing w:before="240" w:after="240"/>
        <w:contextualSpacing/>
        <w:jc w:val="both"/>
        <w:rPr>
          <w:lang w:val="en-GB"/>
        </w:rPr>
      </w:pPr>
      <w:r w:rsidRPr="00836CC7">
        <w:rPr>
          <w:lang w:val="en-GB"/>
        </w:rPr>
        <w:t>An open, international and flexible work environment;</w:t>
      </w:r>
    </w:p>
    <w:p w14:paraId="0DE8860C" w14:textId="652E7550" w:rsidR="00836CC7" w:rsidRDefault="00836CC7" w:rsidP="00836CC7">
      <w:pPr>
        <w:numPr>
          <w:ilvl w:val="0"/>
          <w:numId w:val="22"/>
        </w:numPr>
        <w:spacing w:before="240" w:after="240"/>
        <w:contextualSpacing/>
        <w:jc w:val="both"/>
        <w:rPr>
          <w:lang w:val="en-GB"/>
        </w:rPr>
      </w:pPr>
      <w:r w:rsidRPr="00836CC7">
        <w:rPr>
          <w:lang w:val="en-GB"/>
        </w:rPr>
        <w:t>A modern, well-situated office in the European Quarter nearby Luxembourg Brussels Station, as well as teleworking possibilities.</w:t>
      </w:r>
    </w:p>
    <w:p w14:paraId="42577C9E" w14:textId="77777777" w:rsidR="00836CC7" w:rsidRPr="00836CC7" w:rsidRDefault="00836CC7" w:rsidP="00836CC7">
      <w:pPr>
        <w:spacing w:before="240" w:after="240"/>
        <w:ind w:left="720"/>
        <w:contextualSpacing/>
        <w:jc w:val="both"/>
        <w:rPr>
          <w:lang w:val="en-GB"/>
        </w:rPr>
      </w:pPr>
    </w:p>
    <w:p w14:paraId="2C6B26F1" w14:textId="77777777" w:rsidR="00836CC7" w:rsidRPr="00836CC7" w:rsidRDefault="00836CC7" w:rsidP="00836CC7">
      <w:pPr>
        <w:keepNext/>
        <w:keepLines/>
        <w:spacing w:after="240"/>
        <w:jc w:val="both"/>
        <w:outlineLvl w:val="3"/>
        <w:rPr>
          <w:rFonts w:eastAsia="Times New Roman" w:cs="Arial"/>
          <w:b/>
          <w:bCs/>
          <w:iCs/>
          <w:color w:val="FFC000"/>
          <w:lang w:val="en-GB"/>
        </w:rPr>
      </w:pPr>
      <w:r w:rsidRPr="00836CC7">
        <w:rPr>
          <w:rFonts w:eastAsia="Times New Roman" w:cs="Arial"/>
          <w:b/>
          <w:bCs/>
          <w:iCs/>
          <w:color w:val="FFC000"/>
          <w:lang w:val="en-GB"/>
        </w:rPr>
        <w:t>Wishing to join us?</w:t>
      </w:r>
    </w:p>
    <w:p w14:paraId="25C1C850" w14:textId="77777777" w:rsidR="00836CC7" w:rsidRPr="00836CC7" w:rsidRDefault="00836CC7" w:rsidP="00836CC7">
      <w:pPr>
        <w:spacing w:before="240" w:after="240"/>
        <w:jc w:val="both"/>
        <w:rPr>
          <w:lang w:val="en-GB"/>
        </w:rPr>
      </w:pPr>
      <w:r w:rsidRPr="00836CC7">
        <w:rPr>
          <w:lang w:val="en-GB"/>
        </w:rPr>
        <w:t>We are looking forward to meeting you!</w:t>
      </w:r>
    </w:p>
    <w:p w14:paraId="162E79F6" w14:textId="77777777" w:rsidR="00836CC7" w:rsidRPr="00836CC7" w:rsidRDefault="00836CC7" w:rsidP="00836CC7">
      <w:pPr>
        <w:spacing w:before="240" w:after="240"/>
        <w:jc w:val="both"/>
        <w:rPr>
          <w:lang w:val="en-GB"/>
        </w:rPr>
      </w:pPr>
      <w:r w:rsidRPr="00836CC7">
        <w:rPr>
          <w:lang w:val="en-GB"/>
        </w:rPr>
        <w:t xml:space="preserve">Send your CV and application letter in </w:t>
      </w:r>
      <w:r w:rsidRPr="00836CC7">
        <w:rPr>
          <w:b/>
          <w:bCs/>
          <w:lang w:val="en-GB"/>
        </w:rPr>
        <w:t>English</w:t>
      </w:r>
      <w:r w:rsidRPr="00836CC7">
        <w:rPr>
          <w:lang w:val="en-GB"/>
        </w:rPr>
        <w:t xml:space="preserve">, telling us about your motivation and interest to: </w:t>
      </w:r>
      <w:hyperlink r:id="rId10" w:history="1">
        <w:r w:rsidRPr="00836CC7">
          <w:rPr>
            <w:rFonts w:cs="Arial"/>
            <w:color w:val="0000FF"/>
            <w:u w:val="single"/>
            <w:lang w:val="en-GB"/>
          </w:rPr>
          <w:t>application.platforma@ccre-cemr.org</w:t>
        </w:r>
      </w:hyperlink>
      <w:r w:rsidRPr="00836CC7">
        <w:rPr>
          <w:lang w:val="en-GB"/>
        </w:rPr>
        <w:t xml:space="preserve"> no later than </w:t>
      </w:r>
      <w:r w:rsidRPr="00836CC7">
        <w:rPr>
          <w:b/>
          <w:bCs/>
          <w:lang w:val="en-GB"/>
        </w:rPr>
        <w:t>Monday 08 February 2021 at 12:00 CET</w:t>
      </w:r>
      <w:r w:rsidRPr="00836CC7">
        <w:rPr>
          <w:lang w:val="en-GB"/>
        </w:rPr>
        <w:t>.</w:t>
      </w:r>
    </w:p>
    <w:p w14:paraId="10097E21" w14:textId="77777777" w:rsidR="00836CC7" w:rsidRPr="00836CC7" w:rsidRDefault="00836CC7" w:rsidP="00836CC7">
      <w:pPr>
        <w:spacing w:before="240" w:after="240"/>
        <w:jc w:val="both"/>
        <w:rPr>
          <w:lang w:val="en-GB"/>
        </w:rPr>
      </w:pPr>
      <w:r w:rsidRPr="00836CC7">
        <w:rPr>
          <w:lang w:val="en-GB"/>
        </w:rPr>
        <w:t xml:space="preserve">Please put </w:t>
      </w:r>
      <w:r w:rsidRPr="00836CC7">
        <w:rPr>
          <w:b/>
          <w:lang w:val="en-GB"/>
        </w:rPr>
        <w:t xml:space="preserve">Officer – International partnerships </w:t>
      </w:r>
      <w:r w:rsidRPr="00836CC7">
        <w:rPr>
          <w:lang w:val="en-GB"/>
        </w:rPr>
        <w:t>in the subject of the email.</w:t>
      </w:r>
    </w:p>
    <w:p w14:paraId="7329A397" w14:textId="631825C1" w:rsidR="00836CC7" w:rsidRDefault="00836CC7" w:rsidP="00836CC7">
      <w:pPr>
        <w:spacing w:before="240" w:after="240"/>
        <w:jc w:val="both"/>
        <w:rPr>
          <w:lang w:val="en-GB"/>
        </w:rPr>
      </w:pPr>
      <w:r w:rsidRPr="00836CC7">
        <w:rPr>
          <w:lang w:val="en-GB"/>
        </w:rPr>
        <w:t>Interviews will take place online in February. Please note that only short-listed candidates will be contacted.</w:t>
      </w:r>
    </w:p>
    <w:p w14:paraId="306D4231" w14:textId="77777777" w:rsidR="00836CC7" w:rsidRDefault="00836CC7" w:rsidP="00836CC7">
      <w:pPr>
        <w:spacing w:before="240" w:after="240"/>
        <w:jc w:val="both"/>
        <w:rPr>
          <w:lang w:val="en-GB"/>
        </w:rPr>
      </w:pPr>
    </w:p>
    <w:p w14:paraId="2AF280BB" w14:textId="31548B39" w:rsidR="00836CC7" w:rsidRPr="00836CC7" w:rsidRDefault="00836CC7" w:rsidP="00836CC7">
      <w:pPr>
        <w:spacing w:before="240" w:after="240"/>
        <w:jc w:val="both"/>
        <w:rPr>
          <w:lang w:val="en-GB"/>
        </w:rPr>
      </w:pPr>
      <w:r w:rsidRPr="00836CC7">
        <w:rPr>
          <w:lang w:val="en-GB"/>
        </w:rPr>
        <w:t>CEMR is an equal opportunity employer.</w:t>
      </w:r>
    </w:p>
    <w:p w14:paraId="778C6E2C" w14:textId="136DCAAC" w:rsidR="003150C8" w:rsidRPr="00836CC7" w:rsidRDefault="00836CC7" w:rsidP="00836CC7">
      <w:pPr>
        <w:spacing w:before="240" w:after="240"/>
        <w:jc w:val="both"/>
        <w:rPr>
          <w:lang w:val="en-GB"/>
        </w:rPr>
      </w:pPr>
      <w:r w:rsidRPr="00836CC7">
        <w:rPr>
          <w:rFonts w:cs="Arial"/>
          <w:u w:val="single"/>
          <w:lang w:val="en-GB"/>
        </w:rPr>
        <w:t>More about us</w:t>
      </w:r>
      <w:r w:rsidRPr="00836CC7">
        <w:rPr>
          <w:rFonts w:cs="Arial"/>
          <w:lang w:val="en-GB"/>
        </w:rPr>
        <w:t xml:space="preserve">: </w:t>
      </w:r>
      <w:hyperlink r:id="rId11" w:history="1">
        <w:r w:rsidRPr="00836CC7">
          <w:rPr>
            <w:rFonts w:cs="Arial"/>
            <w:color w:val="0000FF"/>
            <w:u w:val="single"/>
            <w:lang w:val="en-GB"/>
          </w:rPr>
          <w:t>http://platforma-dev.eu/</w:t>
        </w:r>
      </w:hyperlink>
      <w:r w:rsidRPr="00836CC7">
        <w:rPr>
          <w:rFonts w:cs="Arial"/>
          <w:lang w:val="en-GB"/>
        </w:rPr>
        <w:t xml:space="preserve"> - </w:t>
      </w:r>
      <w:hyperlink r:id="rId12" w:history="1">
        <w:r w:rsidRPr="00836CC7">
          <w:rPr>
            <w:rFonts w:cs="Arial"/>
            <w:color w:val="0000FF"/>
            <w:u w:val="single"/>
            <w:lang w:val="en-GB"/>
          </w:rPr>
          <w:t>www.cemr.org</w:t>
        </w:r>
      </w:hyperlink>
      <w:r w:rsidR="00CB0B3C">
        <w:rPr>
          <w:noProof/>
          <w:lang w:val="en-GB" w:eastAsia="en-GB"/>
        </w:rPr>
        <mc:AlternateContent>
          <mc:Choice Requires="wpg">
            <w:drawing>
              <wp:anchor distT="0" distB="0" distL="114300" distR="114300" simplePos="0" relativeHeight="251657728" behindDoc="1" locked="0" layoutInCell="1" allowOverlap="1" wp14:anchorId="6B2E2161" wp14:editId="7605F647">
                <wp:simplePos x="0" y="0"/>
                <wp:positionH relativeFrom="column">
                  <wp:posOffset>-630555</wp:posOffset>
                </wp:positionH>
                <wp:positionV relativeFrom="paragraph">
                  <wp:posOffset>5045710</wp:posOffset>
                </wp:positionV>
                <wp:extent cx="6196965" cy="4038600"/>
                <wp:effectExtent l="0" t="0" r="0" b="0"/>
                <wp:wrapTight wrapText="bothSides">
                  <wp:wrapPolygon edited="0">
                    <wp:start x="0" y="0"/>
                    <wp:lineTo x="0" y="21498"/>
                    <wp:lineTo x="21514" y="21498"/>
                    <wp:lineTo x="21514" y="0"/>
                    <wp:lineTo x="0" y="0"/>
                  </wp:wrapPolygon>
                </wp:wrapTight>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96965" cy="4038600"/>
                          <a:chOff x="6665" y="1943100"/>
                          <a:chExt cx="6196970" cy="4038600"/>
                        </a:xfrm>
                      </wpg:grpSpPr>
                      <pic:pic xmlns:pic="http://schemas.openxmlformats.org/drawingml/2006/picture">
                        <pic:nvPicPr>
                          <pic:cNvPr id="53" name="Picture 5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6665" y="1943100"/>
                            <a:ext cx="6196970" cy="4038600"/>
                          </a:xfrm>
                          <a:prstGeom prst="rect">
                            <a:avLst/>
                          </a:prstGeom>
                          <a:ln>
                            <a:noFill/>
                          </a:ln>
                        </pic:spPr>
                      </pic:pic>
                      <wps:wsp>
                        <wps:cNvPr id="8" name="Text Box 8"/>
                        <wps:cNvSpPr txBox="1"/>
                        <wps:spPr>
                          <a:xfrm>
                            <a:off x="504825" y="2743200"/>
                            <a:ext cx="4612005" cy="3037398"/>
                          </a:xfrm>
                          <a:prstGeom prst="rect">
                            <a:avLst/>
                          </a:prstGeom>
                          <a:noFill/>
                          <a:ln w="6350">
                            <a:noFill/>
                          </a:ln>
                          <a:effectLst/>
                        </wps:spPr>
                        <wps:txbx>
                          <w:txbxContent>
                            <w:p w14:paraId="3A0B8E58" w14:textId="77777777" w:rsidR="000E1E01" w:rsidRDefault="000E1E01" w:rsidP="005A2695">
                              <w:pPr>
                                <w:jc w:val="both"/>
                                <w:rPr>
                                  <w:rFonts w:cs="Arial"/>
                                  <w:b/>
                                  <w:bCs/>
                                  <w:color w:val="595959"/>
                                  <w:sz w:val="20"/>
                                  <w:szCs w:val="20"/>
                                  <w:lang w:val="en-GB"/>
                                </w:rPr>
                              </w:pPr>
                            </w:p>
                            <w:p w14:paraId="6860891A" w14:textId="77777777" w:rsidR="000E1E01" w:rsidRDefault="000E1E01" w:rsidP="005A2695">
                              <w:pPr>
                                <w:jc w:val="both"/>
                                <w:rPr>
                                  <w:rFonts w:cs="Arial"/>
                                  <w:b/>
                                  <w:bCs/>
                                  <w:color w:val="595959"/>
                                  <w:sz w:val="20"/>
                                  <w:szCs w:val="20"/>
                                  <w:lang w:val="en-GB"/>
                                </w:rPr>
                              </w:pPr>
                              <w:r>
                                <w:rPr>
                                  <w:rFonts w:cs="Arial"/>
                                  <w:b/>
                                  <w:bCs/>
                                  <w:color w:val="595959"/>
                                  <w:sz w:val="20"/>
                                  <w:szCs w:val="20"/>
                                  <w:lang w:val="en-GB"/>
                                </w:rPr>
                                <w:t>About CEMR</w:t>
                              </w:r>
                            </w:p>
                            <w:p w14:paraId="5A78A10E" w14:textId="77777777" w:rsidR="000E1E01" w:rsidRDefault="000E1E01" w:rsidP="005A2695">
                              <w:pPr>
                                <w:jc w:val="both"/>
                                <w:rPr>
                                  <w:rFonts w:cs="Arial"/>
                                  <w:b/>
                                  <w:bCs/>
                                  <w:color w:val="595959"/>
                                  <w:sz w:val="20"/>
                                  <w:szCs w:val="20"/>
                                  <w:lang w:val="en-GB"/>
                                </w:rPr>
                              </w:pPr>
                            </w:p>
                            <w:p w14:paraId="60C78487" w14:textId="77777777" w:rsidR="000E1E01" w:rsidRDefault="000E1E01" w:rsidP="005A2695">
                              <w:pPr>
                                <w:jc w:val="both"/>
                                <w:rPr>
                                  <w:rFonts w:cs="Arial"/>
                                  <w:color w:val="595959"/>
                                  <w:sz w:val="20"/>
                                  <w:szCs w:val="20"/>
                                  <w:lang w:val="en-GB"/>
                                </w:rPr>
                              </w:pPr>
                              <w:r>
                                <w:rPr>
                                  <w:rFonts w:cs="Arial"/>
                                  <w:color w:val="595959"/>
                                  <w:sz w:val="20"/>
                                  <w:szCs w:val="20"/>
                                  <w:lang w:val="en-GB"/>
                                </w:rPr>
                                <w:t>The Council of European Municipalities and Regions (CEMR) is the broadest organisation of local and regional authorities in Europe.  Its members are over 60 national associations of municipalities and regions from 41 European countries.  Together these associations represent some 150 000 local and regional authorities.</w:t>
                              </w:r>
                            </w:p>
                            <w:p w14:paraId="61342534" w14:textId="77777777" w:rsidR="000E1E01" w:rsidRDefault="000E1E01" w:rsidP="005A2695">
                              <w:pPr>
                                <w:jc w:val="both"/>
                                <w:rPr>
                                  <w:rFonts w:cs="Arial"/>
                                  <w:color w:val="595959"/>
                                  <w:sz w:val="20"/>
                                  <w:szCs w:val="20"/>
                                  <w:lang w:val="en-GB"/>
                                </w:rPr>
                              </w:pPr>
                            </w:p>
                            <w:p w14:paraId="288426E4" w14:textId="77777777" w:rsidR="000E1E01" w:rsidRDefault="000E1E01" w:rsidP="005A2695">
                              <w:pPr>
                                <w:jc w:val="both"/>
                                <w:rPr>
                                  <w:rFonts w:cs="Arial"/>
                                  <w:color w:val="595959"/>
                                  <w:sz w:val="20"/>
                                  <w:szCs w:val="20"/>
                                  <w:lang w:val="en-GB"/>
                                </w:rPr>
                              </w:pPr>
                              <w:r>
                                <w:rPr>
                                  <w:rFonts w:cs="Arial"/>
                                  <w:color w:val="595959"/>
                                  <w:sz w:val="20"/>
                                  <w:szCs w:val="20"/>
                                  <w:lang w:val="en-GB"/>
                                </w:rPr>
                                <w:t xml:space="preserve">CEMR’s objectives are twofold: to influence European legislation on behalf of local and regional authorities and to provide a platform for exchange between its member associations and their elected officials and experts.  </w:t>
                              </w:r>
                            </w:p>
                            <w:p w14:paraId="70D4BAFD" w14:textId="77777777" w:rsidR="000E1E01" w:rsidRDefault="000E1E01" w:rsidP="005A2695">
                              <w:pPr>
                                <w:jc w:val="both"/>
                                <w:rPr>
                                  <w:rFonts w:cs="Arial"/>
                                  <w:color w:val="595959"/>
                                  <w:sz w:val="20"/>
                                  <w:szCs w:val="20"/>
                                  <w:lang w:val="en-GB"/>
                                </w:rPr>
                              </w:pPr>
                            </w:p>
                            <w:p w14:paraId="2C1664A9" w14:textId="77777777" w:rsidR="000E1E01" w:rsidRPr="005A2695" w:rsidRDefault="000E1E01" w:rsidP="005A2695">
                              <w:pPr>
                                <w:jc w:val="both"/>
                                <w:rPr>
                                  <w:rFonts w:cs="Arial"/>
                                  <w:color w:val="595959"/>
                                  <w:sz w:val="20"/>
                                  <w:szCs w:val="20"/>
                                  <w:lang w:val="en-GB"/>
                                </w:rPr>
                              </w:pPr>
                              <w:r>
                                <w:rPr>
                                  <w:rFonts w:cs="Arial"/>
                                  <w:color w:val="595959"/>
                                  <w:sz w:val="20"/>
                                  <w:szCs w:val="20"/>
                                  <w:lang w:val="en-GB"/>
                                </w:rPr>
                                <w:t>Moreover, CEMR is the European section of United Cities and Local Governments (UCLG), the worldwide organisation of local government.</w:t>
                              </w:r>
                            </w:p>
                            <w:p w14:paraId="72207ED5" w14:textId="77777777" w:rsidR="000E1E01" w:rsidRPr="00E02375" w:rsidRDefault="000E1E01" w:rsidP="002C6C75">
                              <w:pPr>
                                <w:jc w:val="both"/>
                                <w:rPr>
                                  <w:rFonts w:cs="Arial"/>
                                  <w:b/>
                                  <w:color w:val="FDB813"/>
                                  <w:sz w:val="20"/>
                                  <w:szCs w:val="20"/>
                                  <w:lang w:val="en-US"/>
                                </w:rPr>
                              </w:pPr>
                            </w:p>
                            <w:p w14:paraId="63AEB09B" w14:textId="77777777" w:rsidR="000E1E01" w:rsidRPr="00E02375" w:rsidRDefault="000E1E01" w:rsidP="002C6C75">
                              <w:pPr>
                                <w:jc w:val="both"/>
                                <w:rPr>
                                  <w:rFonts w:cs="Arial"/>
                                  <w:b/>
                                  <w:color w:val="FDB813"/>
                                  <w:sz w:val="20"/>
                                  <w:szCs w:val="20"/>
                                </w:rPr>
                              </w:pPr>
                              <w:r w:rsidRPr="00E02375">
                                <w:rPr>
                                  <w:rFonts w:cs="Arial"/>
                                  <w:b/>
                                  <w:color w:val="FDB813"/>
                                  <w:sz w:val="20"/>
                                  <w:szCs w:val="20"/>
                                </w:rPr>
                                <w:t>www.ccr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B2E2161" id="Group 12" o:spid="_x0000_s1029" style="position:absolute;left:0;text-align:left;margin-left:-49.65pt;margin-top:397.3pt;width:487.95pt;height:318pt;z-index:-251658752" coordorigin="66,19431" coordsize="61969,403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">
                <v:shape id="Picture 53" o:spid="_x0000_s1030" type="#_x0000_t75" style="position:absolute;left:66;top:19431;width:61970;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">
                  <v:imagedata r:id="rId14" o:title=""/>
                </v:shape>
                <v:shape id="Text Box 8" o:spid="_x0000_s1031" type="#_x0000_t202" style="position:absolute;left:5048;top:27432;width:46120;height:30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3A0B8E58" w14:textId="77777777" w:rsidR="000E1E01" w:rsidRDefault="000E1E01" w:rsidP="005A2695">
                        <w:pPr>
                          <w:jc w:val="both"/>
                          <w:rPr>
                            <w:rFonts w:cs="Arial"/>
                            <w:b/>
                            <w:bCs/>
                            <w:color w:val="595959"/>
                            <w:sz w:val="20"/>
                            <w:szCs w:val="20"/>
                            <w:lang w:val="en-GB"/>
                          </w:rPr>
                        </w:pPr>
                      </w:p>
                      <w:p w14:paraId="6860891A" w14:textId="77777777" w:rsidR="000E1E01" w:rsidRDefault="000E1E01" w:rsidP="005A2695">
                        <w:pPr>
                          <w:jc w:val="both"/>
                          <w:rPr>
                            <w:rFonts w:cs="Arial"/>
                            <w:b/>
                            <w:bCs/>
                            <w:color w:val="595959"/>
                            <w:sz w:val="20"/>
                            <w:szCs w:val="20"/>
                            <w:lang w:val="en-GB"/>
                          </w:rPr>
                        </w:pPr>
                        <w:r>
                          <w:rPr>
                            <w:rFonts w:cs="Arial"/>
                            <w:b/>
                            <w:bCs/>
                            <w:color w:val="595959"/>
                            <w:sz w:val="20"/>
                            <w:szCs w:val="20"/>
                            <w:lang w:val="en-GB"/>
                          </w:rPr>
                          <w:t>About CEMR</w:t>
                        </w:r>
                      </w:p>
                      <w:p w14:paraId="5A78A10E" w14:textId="77777777" w:rsidR="000E1E01" w:rsidRDefault="000E1E01" w:rsidP="005A2695">
                        <w:pPr>
                          <w:jc w:val="both"/>
                          <w:rPr>
                            <w:rFonts w:cs="Arial"/>
                            <w:b/>
                            <w:bCs/>
                            <w:color w:val="595959"/>
                            <w:sz w:val="20"/>
                            <w:szCs w:val="20"/>
                            <w:lang w:val="en-GB"/>
                          </w:rPr>
                        </w:pPr>
                      </w:p>
                      <w:p w14:paraId="60C78487" w14:textId="77777777" w:rsidR="000E1E01" w:rsidRDefault="000E1E01" w:rsidP="005A2695">
                        <w:pPr>
                          <w:jc w:val="both"/>
                          <w:rPr>
                            <w:rFonts w:cs="Arial"/>
                            <w:color w:val="595959"/>
                            <w:sz w:val="20"/>
                            <w:szCs w:val="20"/>
                            <w:lang w:val="en-GB"/>
                          </w:rPr>
                        </w:pPr>
                        <w:r>
                          <w:rPr>
                            <w:rFonts w:cs="Arial"/>
                            <w:color w:val="595959"/>
                            <w:sz w:val="20"/>
                            <w:szCs w:val="20"/>
                            <w:lang w:val="en-GB"/>
                          </w:rPr>
                          <w:t>The Council of European Municipalities and Regions (CEMR) is the broadest organisation of local and regional authorities in Europe.  Its members are over 60 national associations of municipalities and regions from 41 European countries.  Together these associations represent some 150 000 local and regional authorities.</w:t>
                        </w:r>
                      </w:p>
                      <w:p w14:paraId="61342534" w14:textId="77777777" w:rsidR="000E1E01" w:rsidRDefault="000E1E01" w:rsidP="005A2695">
                        <w:pPr>
                          <w:jc w:val="both"/>
                          <w:rPr>
                            <w:rFonts w:cs="Arial"/>
                            <w:color w:val="595959"/>
                            <w:sz w:val="20"/>
                            <w:szCs w:val="20"/>
                            <w:lang w:val="en-GB"/>
                          </w:rPr>
                        </w:pPr>
                      </w:p>
                      <w:p w14:paraId="288426E4" w14:textId="77777777" w:rsidR="000E1E01" w:rsidRDefault="000E1E01" w:rsidP="005A2695">
                        <w:pPr>
                          <w:jc w:val="both"/>
                          <w:rPr>
                            <w:rFonts w:cs="Arial"/>
                            <w:color w:val="595959"/>
                            <w:sz w:val="20"/>
                            <w:szCs w:val="20"/>
                            <w:lang w:val="en-GB"/>
                          </w:rPr>
                        </w:pPr>
                        <w:r>
                          <w:rPr>
                            <w:rFonts w:cs="Arial"/>
                            <w:color w:val="595959"/>
                            <w:sz w:val="20"/>
                            <w:szCs w:val="20"/>
                            <w:lang w:val="en-GB"/>
                          </w:rPr>
                          <w:t xml:space="preserve">CEMR’s objectives are twofold: to influence European legislation on behalf of local and regional authorities and to provide a platform for exchange between its member associations and their elected officials and experts.  </w:t>
                        </w:r>
                      </w:p>
                      <w:p w14:paraId="70D4BAFD" w14:textId="77777777" w:rsidR="000E1E01" w:rsidRDefault="000E1E01" w:rsidP="005A2695">
                        <w:pPr>
                          <w:jc w:val="both"/>
                          <w:rPr>
                            <w:rFonts w:cs="Arial"/>
                            <w:color w:val="595959"/>
                            <w:sz w:val="20"/>
                            <w:szCs w:val="20"/>
                            <w:lang w:val="en-GB"/>
                          </w:rPr>
                        </w:pPr>
                      </w:p>
                      <w:p w14:paraId="2C1664A9" w14:textId="77777777" w:rsidR="000E1E01" w:rsidRPr="005A2695" w:rsidRDefault="000E1E01" w:rsidP="005A2695">
                        <w:pPr>
                          <w:jc w:val="both"/>
                          <w:rPr>
                            <w:rFonts w:cs="Arial"/>
                            <w:color w:val="595959"/>
                            <w:sz w:val="20"/>
                            <w:szCs w:val="20"/>
                            <w:lang w:val="en-GB"/>
                          </w:rPr>
                        </w:pPr>
                        <w:r>
                          <w:rPr>
                            <w:rFonts w:cs="Arial"/>
                            <w:color w:val="595959"/>
                            <w:sz w:val="20"/>
                            <w:szCs w:val="20"/>
                            <w:lang w:val="en-GB"/>
                          </w:rPr>
                          <w:t>Moreover, CEMR is the European section of United Cities and Local Governments (UCLG), the worldwide organisation of local government.</w:t>
                        </w:r>
                      </w:p>
                      <w:p w14:paraId="72207ED5" w14:textId="77777777" w:rsidR="000E1E01" w:rsidRPr="00E02375" w:rsidRDefault="000E1E01" w:rsidP="002C6C75">
                        <w:pPr>
                          <w:jc w:val="both"/>
                          <w:rPr>
                            <w:rFonts w:cs="Arial"/>
                            <w:b/>
                            <w:color w:val="FDB813"/>
                            <w:sz w:val="20"/>
                            <w:szCs w:val="20"/>
                            <w:lang w:val="en-US"/>
                          </w:rPr>
                        </w:pPr>
                      </w:p>
                      <w:p w14:paraId="63AEB09B" w14:textId="77777777" w:rsidR="000E1E01" w:rsidRPr="00E02375" w:rsidRDefault="000E1E01" w:rsidP="002C6C75">
                        <w:pPr>
                          <w:jc w:val="both"/>
                          <w:rPr>
                            <w:rFonts w:cs="Arial"/>
                            <w:b/>
                            <w:color w:val="FDB813"/>
                            <w:sz w:val="20"/>
                            <w:szCs w:val="20"/>
                          </w:rPr>
                        </w:pPr>
                        <w:r w:rsidRPr="00E02375">
                          <w:rPr>
                            <w:rFonts w:cs="Arial"/>
                            <w:b/>
                            <w:color w:val="FDB813"/>
                            <w:sz w:val="20"/>
                            <w:szCs w:val="20"/>
                          </w:rPr>
                          <w:t>www.ccre.org</w:t>
                        </w:r>
                      </w:p>
                    </w:txbxContent>
                  </v:textbox>
                </v:shape>
                <w10:wrap type="tight"/>
              </v:group>
            </w:pict>
          </mc:Fallback>
        </mc:AlternateContent>
      </w:r>
    </w:p>
    <w:sectPr w:rsidR="003150C8" w:rsidRPr="00836CC7" w:rsidSect="00836CC7">
      <w:pgSz w:w="11906" w:h="16838"/>
      <w:pgMar w:top="1527" w:right="991" w:bottom="851" w:left="993" w:header="708" w:footer="10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97428" w14:textId="77777777" w:rsidR="0061609B" w:rsidRDefault="0061609B">
      <w:r>
        <w:separator/>
      </w:r>
    </w:p>
  </w:endnote>
  <w:endnote w:type="continuationSeparator" w:id="0">
    <w:p w14:paraId="5B549917" w14:textId="77777777" w:rsidR="0061609B" w:rsidRDefault="00616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A00002AF" w:usb1="5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9D6D4" w14:textId="77777777" w:rsidR="0061609B" w:rsidRDefault="0061609B">
      <w:r>
        <w:separator/>
      </w:r>
    </w:p>
  </w:footnote>
  <w:footnote w:type="continuationSeparator" w:id="0">
    <w:p w14:paraId="3CCD463C" w14:textId="77777777" w:rsidR="0061609B" w:rsidRDefault="00616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82F74"/>
    <w:multiLevelType w:val="hybridMultilevel"/>
    <w:tmpl w:val="83FE3F10"/>
    <w:lvl w:ilvl="0" w:tplc="08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2557FF"/>
    <w:multiLevelType w:val="hybridMultilevel"/>
    <w:tmpl w:val="14348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55A3C"/>
    <w:multiLevelType w:val="hybridMultilevel"/>
    <w:tmpl w:val="FA5665F8"/>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13943829"/>
    <w:multiLevelType w:val="hybridMultilevel"/>
    <w:tmpl w:val="6A5E2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91D2CD2"/>
    <w:multiLevelType w:val="hybridMultilevel"/>
    <w:tmpl w:val="46C8B9C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25EF77B2"/>
    <w:multiLevelType w:val="hybridMultilevel"/>
    <w:tmpl w:val="90885E66"/>
    <w:lvl w:ilvl="0" w:tplc="6326357C">
      <w:start w:val="1"/>
      <w:numFmt w:val="decimal"/>
      <w:pStyle w:val="Bullet-poi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307E7D"/>
    <w:multiLevelType w:val="hybridMultilevel"/>
    <w:tmpl w:val="EC6EF5C4"/>
    <w:lvl w:ilvl="0" w:tplc="CEECC556">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7F08E7"/>
    <w:multiLevelType w:val="hybridMultilevel"/>
    <w:tmpl w:val="BF50EA38"/>
    <w:lvl w:ilvl="0" w:tplc="159C425C">
      <w:numFmt w:val="bullet"/>
      <w:lvlText w:val=""/>
      <w:lvlJc w:val="left"/>
      <w:pPr>
        <w:ind w:left="720" w:hanging="360"/>
      </w:pPr>
      <w:rPr>
        <w:rFonts w:ascii="Wingdings" w:eastAsia="Times New Roman" w:hAnsi="Wingdings" w:cs="Arial" w:hint="default"/>
      </w:rPr>
    </w:lvl>
    <w:lvl w:ilvl="1" w:tplc="0C0A5464">
      <w:numFmt w:val="bullet"/>
      <w:lvlText w:val="-"/>
      <w:lvlJc w:val="left"/>
      <w:pPr>
        <w:ind w:left="1440" w:hanging="360"/>
      </w:pPr>
      <w:rPr>
        <w:rFonts w:ascii="Arial" w:eastAsia="Times New Roman" w:hAnsi="Arial" w:cs="Arial"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C58773D"/>
    <w:multiLevelType w:val="hybridMultilevel"/>
    <w:tmpl w:val="7158A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8A2508"/>
    <w:multiLevelType w:val="hybridMultilevel"/>
    <w:tmpl w:val="C36213F2"/>
    <w:lvl w:ilvl="0" w:tplc="A2F2CB88">
      <w:numFmt w:val="bullet"/>
      <w:lvlText w:val="-"/>
      <w:lvlJc w:val="left"/>
      <w:pPr>
        <w:ind w:left="190" w:hanging="360"/>
      </w:pPr>
      <w:rPr>
        <w:rFonts w:ascii="Arial" w:eastAsia="Calibri" w:hAnsi="Arial" w:cs="Arial" w:hint="default"/>
      </w:rPr>
    </w:lvl>
    <w:lvl w:ilvl="1" w:tplc="08090003" w:tentative="1">
      <w:start w:val="1"/>
      <w:numFmt w:val="bullet"/>
      <w:lvlText w:val="o"/>
      <w:lvlJc w:val="left"/>
      <w:pPr>
        <w:ind w:left="910" w:hanging="360"/>
      </w:pPr>
      <w:rPr>
        <w:rFonts w:ascii="Courier New" w:hAnsi="Courier New" w:cs="Courier New" w:hint="default"/>
      </w:rPr>
    </w:lvl>
    <w:lvl w:ilvl="2" w:tplc="08090005" w:tentative="1">
      <w:start w:val="1"/>
      <w:numFmt w:val="bullet"/>
      <w:lvlText w:val=""/>
      <w:lvlJc w:val="left"/>
      <w:pPr>
        <w:ind w:left="1630" w:hanging="360"/>
      </w:pPr>
      <w:rPr>
        <w:rFonts w:ascii="Wingdings" w:hAnsi="Wingdings" w:hint="default"/>
      </w:rPr>
    </w:lvl>
    <w:lvl w:ilvl="3" w:tplc="08090001" w:tentative="1">
      <w:start w:val="1"/>
      <w:numFmt w:val="bullet"/>
      <w:lvlText w:val=""/>
      <w:lvlJc w:val="left"/>
      <w:pPr>
        <w:ind w:left="2350" w:hanging="360"/>
      </w:pPr>
      <w:rPr>
        <w:rFonts w:ascii="Symbol" w:hAnsi="Symbol" w:hint="default"/>
      </w:rPr>
    </w:lvl>
    <w:lvl w:ilvl="4" w:tplc="08090003" w:tentative="1">
      <w:start w:val="1"/>
      <w:numFmt w:val="bullet"/>
      <w:lvlText w:val="o"/>
      <w:lvlJc w:val="left"/>
      <w:pPr>
        <w:ind w:left="3070" w:hanging="360"/>
      </w:pPr>
      <w:rPr>
        <w:rFonts w:ascii="Courier New" w:hAnsi="Courier New" w:cs="Courier New" w:hint="default"/>
      </w:rPr>
    </w:lvl>
    <w:lvl w:ilvl="5" w:tplc="08090005" w:tentative="1">
      <w:start w:val="1"/>
      <w:numFmt w:val="bullet"/>
      <w:lvlText w:val=""/>
      <w:lvlJc w:val="left"/>
      <w:pPr>
        <w:ind w:left="3790" w:hanging="360"/>
      </w:pPr>
      <w:rPr>
        <w:rFonts w:ascii="Wingdings" w:hAnsi="Wingdings" w:hint="default"/>
      </w:rPr>
    </w:lvl>
    <w:lvl w:ilvl="6" w:tplc="08090001" w:tentative="1">
      <w:start w:val="1"/>
      <w:numFmt w:val="bullet"/>
      <w:lvlText w:val=""/>
      <w:lvlJc w:val="left"/>
      <w:pPr>
        <w:ind w:left="4510" w:hanging="360"/>
      </w:pPr>
      <w:rPr>
        <w:rFonts w:ascii="Symbol" w:hAnsi="Symbol" w:hint="default"/>
      </w:rPr>
    </w:lvl>
    <w:lvl w:ilvl="7" w:tplc="08090003" w:tentative="1">
      <w:start w:val="1"/>
      <w:numFmt w:val="bullet"/>
      <w:lvlText w:val="o"/>
      <w:lvlJc w:val="left"/>
      <w:pPr>
        <w:ind w:left="5230" w:hanging="360"/>
      </w:pPr>
      <w:rPr>
        <w:rFonts w:ascii="Courier New" w:hAnsi="Courier New" w:cs="Courier New" w:hint="default"/>
      </w:rPr>
    </w:lvl>
    <w:lvl w:ilvl="8" w:tplc="08090005" w:tentative="1">
      <w:start w:val="1"/>
      <w:numFmt w:val="bullet"/>
      <w:lvlText w:val=""/>
      <w:lvlJc w:val="left"/>
      <w:pPr>
        <w:ind w:left="5950" w:hanging="360"/>
      </w:pPr>
      <w:rPr>
        <w:rFonts w:ascii="Wingdings" w:hAnsi="Wingdings" w:hint="default"/>
      </w:rPr>
    </w:lvl>
  </w:abstractNum>
  <w:abstractNum w:abstractNumId="10" w15:restartNumberingAfterBreak="0">
    <w:nsid w:val="32896863"/>
    <w:multiLevelType w:val="hybridMultilevel"/>
    <w:tmpl w:val="D7B0F26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3F5B2E"/>
    <w:multiLevelType w:val="hybridMultilevel"/>
    <w:tmpl w:val="5B068F6C"/>
    <w:lvl w:ilvl="0" w:tplc="08090001">
      <w:start w:val="1"/>
      <w:numFmt w:val="bullet"/>
      <w:lvlText w:val=""/>
      <w:lvlJc w:val="left"/>
      <w:pPr>
        <w:ind w:left="720" w:hanging="360"/>
      </w:pPr>
      <w:rPr>
        <w:rFonts w:ascii="Symbol" w:hAnsi="Symbol" w:hint="default"/>
      </w:rPr>
    </w:lvl>
    <w:lvl w:ilvl="1" w:tplc="0C0A5464">
      <w:numFmt w:val="bullet"/>
      <w:lvlText w:val="-"/>
      <w:lvlJc w:val="left"/>
      <w:pPr>
        <w:ind w:left="1440" w:hanging="360"/>
      </w:pPr>
      <w:rPr>
        <w:rFonts w:ascii="Arial" w:eastAsia="Times New Roman" w:hAnsi="Arial" w:cs="Arial"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DE25651"/>
    <w:multiLevelType w:val="hybridMultilevel"/>
    <w:tmpl w:val="7D92A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38704B"/>
    <w:multiLevelType w:val="hybridMultilevel"/>
    <w:tmpl w:val="2D00E2B8"/>
    <w:lvl w:ilvl="0" w:tplc="A2B2002E">
      <w:start w:val="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147455"/>
    <w:multiLevelType w:val="hybridMultilevel"/>
    <w:tmpl w:val="44060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15F19"/>
    <w:multiLevelType w:val="hybridMultilevel"/>
    <w:tmpl w:val="248EB8AE"/>
    <w:lvl w:ilvl="0" w:tplc="DA4E750C">
      <w:start w:val="1"/>
      <w:numFmt w:val="lowerLetter"/>
      <w:pStyle w:val="Insidetitle2"/>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6DB4C2A"/>
    <w:multiLevelType w:val="hybridMultilevel"/>
    <w:tmpl w:val="ADC4DD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D2D5246"/>
    <w:multiLevelType w:val="hybridMultilevel"/>
    <w:tmpl w:val="2B28E7F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15:restartNumberingAfterBreak="0">
    <w:nsid w:val="5D3500D5"/>
    <w:multiLevelType w:val="hybridMultilevel"/>
    <w:tmpl w:val="FC18EDC2"/>
    <w:lvl w:ilvl="0" w:tplc="0809000F">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2E0B88"/>
    <w:multiLevelType w:val="hybridMultilevel"/>
    <w:tmpl w:val="D04C93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B64A54"/>
    <w:multiLevelType w:val="hybridMultilevel"/>
    <w:tmpl w:val="AAA27988"/>
    <w:lvl w:ilvl="0" w:tplc="541AFDAE">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65BE6A0F"/>
    <w:multiLevelType w:val="hybridMultilevel"/>
    <w:tmpl w:val="3E1C2954"/>
    <w:lvl w:ilvl="0" w:tplc="69460302">
      <w:start w:val="1"/>
      <w:numFmt w:val="bullet"/>
      <w:lvlText w:val=""/>
      <w:lvlJc w:val="left"/>
      <w:pPr>
        <w:ind w:left="720" w:hanging="360"/>
      </w:pPr>
      <w:rPr>
        <w:rFonts w:ascii="Symbol" w:hAnsi="Symbol" w:hint="default"/>
        <w:color w:val="66499E"/>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2" w15:restartNumberingAfterBreak="0">
    <w:nsid w:val="67515811"/>
    <w:multiLevelType w:val="hybridMultilevel"/>
    <w:tmpl w:val="A96A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7C372C"/>
    <w:multiLevelType w:val="hybridMultilevel"/>
    <w:tmpl w:val="98D836D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2900E5"/>
    <w:multiLevelType w:val="hybridMultilevel"/>
    <w:tmpl w:val="11A4143E"/>
    <w:lvl w:ilvl="0" w:tplc="08090011">
      <w:start w:val="1"/>
      <w:numFmt w:val="decimal"/>
      <w:lvlText w:val="%1)"/>
      <w:lvlJc w:val="left"/>
      <w:pPr>
        <w:ind w:left="786" w:hanging="360"/>
      </w:pPr>
      <w:rPr>
        <w:rFont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21"/>
  </w:num>
  <w:num w:numId="2">
    <w:abstractNumId w:val="17"/>
  </w:num>
  <w:num w:numId="3">
    <w:abstractNumId w:val="2"/>
  </w:num>
  <w:num w:numId="4">
    <w:abstractNumId w:val="14"/>
  </w:num>
  <w:num w:numId="5">
    <w:abstractNumId w:val="22"/>
  </w:num>
  <w:num w:numId="6">
    <w:abstractNumId w:val="8"/>
  </w:num>
  <w:num w:numId="7">
    <w:abstractNumId w:val="5"/>
  </w:num>
  <w:num w:numId="8">
    <w:abstractNumId w:val="24"/>
  </w:num>
  <w:num w:numId="9">
    <w:abstractNumId w:val="6"/>
  </w:num>
  <w:num w:numId="10">
    <w:abstractNumId w:val="18"/>
  </w:num>
  <w:num w:numId="11">
    <w:abstractNumId w:val="19"/>
  </w:num>
  <w:num w:numId="12">
    <w:abstractNumId w:val="13"/>
  </w:num>
  <w:num w:numId="13">
    <w:abstractNumId w:val="23"/>
  </w:num>
  <w:num w:numId="14">
    <w:abstractNumId w:val="10"/>
  </w:num>
  <w:num w:numId="15">
    <w:abstractNumId w:val="15"/>
  </w:num>
  <w:num w:numId="16">
    <w:abstractNumId w:val="20"/>
  </w:num>
  <w:num w:numId="17">
    <w:abstractNumId w:val="12"/>
  </w:num>
  <w:num w:numId="18">
    <w:abstractNumId w:val="0"/>
  </w:num>
  <w:num w:numId="19">
    <w:abstractNumId w:val="16"/>
  </w:num>
  <w:num w:numId="20">
    <w:abstractNumId w:val="3"/>
  </w:num>
  <w:num w:numId="21">
    <w:abstractNumId w:val="7"/>
  </w:num>
  <w:num w:numId="22">
    <w:abstractNumId w:val="11"/>
  </w:num>
  <w:num w:numId="23">
    <w:abstractNumId w:val="9"/>
  </w:num>
  <w:num w:numId="24">
    <w:abstractNumId w:val="1"/>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DM1MDMzNzAyMDZQ0lEKTi0uzszPAykwrAUATei6yiwAAAA="/>
  </w:docVars>
  <w:rsids>
    <w:rsidRoot w:val="0061370A"/>
    <w:rsid w:val="00056422"/>
    <w:rsid w:val="0006549B"/>
    <w:rsid w:val="000E1E01"/>
    <w:rsid w:val="0019546D"/>
    <w:rsid w:val="001A029C"/>
    <w:rsid w:val="001B7849"/>
    <w:rsid w:val="001F6BA8"/>
    <w:rsid w:val="0020529D"/>
    <w:rsid w:val="00220761"/>
    <w:rsid w:val="002303D0"/>
    <w:rsid w:val="002C33FA"/>
    <w:rsid w:val="002C6C75"/>
    <w:rsid w:val="002C6D2F"/>
    <w:rsid w:val="003150C8"/>
    <w:rsid w:val="003F6983"/>
    <w:rsid w:val="00441338"/>
    <w:rsid w:val="00443565"/>
    <w:rsid w:val="004D0400"/>
    <w:rsid w:val="004F7CB7"/>
    <w:rsid w:val="00556F95"/>
    <w:rsid w:val="00575E8A"/>
    <w:rsid w:val="005A0F42"/>
    <w:rsid w:val="005A2695"/>
    <w:rsid w:val="005C436B"/>
    <w:rsid w:val="005C51E4"/>
    <w:rsid w:val="0061370A"/>
    <w:rsid w:val="0061609B"/>
    <w:rsid w:val="00631827"/>
    <w:rsid w:val="00642CC3"/>
    <w:rsid w:val="00684F5A"/>
    <w:rsid w:val="006B33EF"/>
    <w:rsid w:val="00771776"/>
    <w:rsid w:val="00793BE0"/>
    <w:rsid w:val="007B47CD"/>
    <w:rsid w:val="00836CC7"/>
    <w:rsid w:val="008A1AC3"/>
    <w:rsid w:val="008F17CD"/>
    <w:rsid w:val="009564FB"/>
    <w:rsid w:val="009D7103"/>
    <w:rsid w:val="00A00320"/>
    <w:rsid w:val="00A832F3"/>
    <w:rsid w:val="00A85F46"/>
    <w:rsid w:val="00AC5B9A"/>
    <w:rsid w:val="00AD291C"/>
    <w:rsid w:val="00AD672A"/>
    <w:rsid w:val="00AF7641"/>
    <w:rsid w:val="00B3042B"/>
    <w:rsid w:val="00B33551"/>
    <w:rsid w:val="00B4147D"/>
    <w:rsid w:val="00BD6871"/>
    <w:rsid w:val="00C23167"/>
    <w:rsid w:val="00CA1058"/>
    <w:rsid w:val="00CB0B3C"/>
    <w:rsid w:val="00CB27D3"/>
    <w:rsid w:val="00CB5D5D"/>
    <w:rsid w:val="00CC25C4"/>
    <w:rsid w:val="00D70B27"/>
    <w:rsid w:val="00D96F6C"/>
    <w:rsid w:val="00DD2EC8"/>
    <w:rsid w:val="00DE4DAB"/>
    <w:rsid w:val="00E02375"/>
    <w:rsid w:val="00E03567"/>
    <w:rsid w:val="00E574A1"/>
    <w:rsid w:val="00E900B4"/>
    <w:rsid w:val="00EC7E33"/>
    <w:rsid w:val="00ED7145"/>
    <w:rsid w:val="00F37FD0"/>
    <w:rsid w:val="00FF56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610E6"/>
  <w15:docId w15:val="{761960A4-8BC8-4473-919F-2264CAE64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849"/>
    <w:rPr>
      <w:rFonts w:ascii="Arial" w:hAnsi="Arial"/>
      <w:sz w:val="22"/>
      <w:szCs w:val="22"/>
      <w:lang w:val="fr-BE" w:eastAsia="en-US"/>
    </w:rPr>
  </w:style>
  <w:style w:type="paragraph" w:styleId="Heading2">
    <w:name w:val="heading 2"/>
    <w:aliases w:val="CCRE Heading 2"/>
    <w:basedOn w:val="Normal"/>
    <w:next w:val="Normal"/>
    <w:link w:val="Heading2Char"/>
    <w:uiPriority w:val="9"/>
    <w:unhideWhenUsed/>
    <w:qFormat/>
    <w:rsid w:val="0061370A"/>
    <w:pPr>
      <w:keepNext/>
      <w:keepLines/>
      <w:spacing w:before="200"/>
      <w:outlineLvl w:val="1"/>
    </w:pPr>
    <w:rPr>
      <w:rFonts w:ascii="Myriad Pro" w:eastAsia="Times New Roman" w:hAnsi="Myriad Pro"/>
      <w:b/>
      <w:bCs/>
      <w:color w:val="66499E"/>
      <w:sz w:val="44"/>
      <w:szCs w:val="26"/>
    </w:rPr>
  </w:style>
  <w:style w:type="paragraph" w:styleId="Heading3">
    <w:name w:val="heading 3"/>
    <w:aliases w:val="CCRE Heading 4"/>
    <w:basedOn w:val="Normal"/>
    <w:next w:val="Normal"/>
    <w:link w:val="Heading3Char"/>
    <w:uiPriority w:val="9"/>
    <w:unhideWhenUsed/>
    <w:qFormat/>
    <w:rsid w:val="0061370A"/>
    <w:pPr>
      <w:keepNext/>
      <w:keepLines/>
      <w:spacing w:before="200"/>
      <w:outlineLvl w:val="2"/>
    </w:pPr>
    <w:rPr>
      <w:rFonts w:ascii="Myriad Pro" w:eastAsia="Times New Roman" w:hAnsi="Myriad Pro"/>
      <w:bCs/>
      <w:color w:val="595959"/>
      <w:sz w:val="28"/>
    </w:rPr>
  </w:style>
  <w:style w:type="paragraph" w:styleId="Heading4">
    <w:name w:val="heading 4"/>
    <w:aliases w:val="CCRE Heading 3"/>
    <w:basedOn w:val="Normal"/>
    <w:next w:val="Normal"/>
    <w:link w:val="Heading4Char"/>
    <w:uiPriority w:val="9"/>
    <w:unhideWhenUsed/>
    <w:qFormat/>
    <w:rsid w:val="0061370A"/>
    <w:pPr>
      <w:keepNext/>
      <w:keepLines/>
      <w:spacing w:before="200"/>
      <w:outlineLvl w:val="3"/>
    </w:pPr>
    <w:rPr>
      <w:rFonts w:ascii="Myriad Pro" w:eastAsia="Times New Roman" w:hAnsi="Myriad Pro"/>
      <w:b/>
      <w:bCs/>
      <w:iCs/>
      <w:color w:val="66499E"/>
      <w:sz w:val="32"/>
    </w:rPr>
  </w:style>
  <w:style w:type="paragraph" w:styleId="Heading6">
    <w:name w:val="heading 6"/>
    <w:aliases w:val="CCRE body"/>
    <w:basedOn w:val="Normal"/>
    <w:next w:val="Normal"/>
    <w:link w:val="Heading6Char"/>
    <w:uiPriority w:val="9"/>
    <w:unhideWhenUsed/>
    <w:qFormat/>
    <w:rsid w:val="0061370A"/>
    <w:pPr>
      <w:keepNext/>
      <w:keepLines/>
      <w:spacing w:before="200"/>
      <w:outlineLvl w:val="5"/>
    </w:pPr>
    <w:rPr>
      <w:rFonts w:ascii="Myriad Pro" w:eastAsia="Times New Roman" w:hAnsi="Myriad Pro"/>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CCRE Heading 2 Char"/>
    <w:link w:val="Heading2"/>
    <w:uiPriority w:val="9"/>
    <w:rsid w:val="0061370A"/>
    <w:rPr>
      <w:rFonts w:ascii="Myriad Pro" w:eastAsia="Times New Roman" w:hAnsi="Myriad Pro" w:cs="Times New Roman"/>
      <w:b/>
      <w:bCs/>
      <w:color w:val="66499E"/>
      <w:sz w:val="44"/>
      <w:szCs w:val="26"/>
    </w:rPr>
  </w:style>
  <w:style w:type="character" w:customStyle="1" w:styleId="Heading3Char">
    <w:name w:val="Heading 3 Char"/>
    <w:aliases w:val="CCRE Heading 4 Char"/>
    <w:link w:val="Heading3"/>
    <w:uiPriority w:val="9"/>
    <w:rsid w:val="0061370A"/>
    <w:rPr>
      <w:rFonts w:ascii="Myriad Pro" w:eastAsia="Times New Roman" w:hAnsi="Myriad Pro" w:cs="Times New Roman"/>
      <w:bCs/>
      <w:color w:val="595959"/>
      <w:sz w:val="28"/>
    </w:rPr>
  </w:style>
  <w:style w:type="character" w:customStyle="1" w:styleId="Heading4Char">
    <w:name w:val="Heading 4 Char"/>
    <w:aliases w:val="CCRE Heading 3 Char"/>
    <w:link w:val="Heading4"/>
    <w:uiPriority w:val="9"/>
    <w:rsid w:val="0061370A"/>
    <w:rPr>
      <w:rFonts w:ascii="Myriad Pro" w:eastAsia="Times New Roman" w:hAnsi="Myriad Pro" w:cs="Times New Roman"/>
      <w:b/>
      <w:bCs/>
      <w:iCs/>
      <w:color w:val="66499E"/>
      <w:sz w:val="32"/>
    </w:rPr>
  </w:style>
  <w:style w:type="character" w:customStyle="1" w:styleId="Heading6Char">
    <w:name w:val="Heading 6 Char"/>
    <w:aliases w:val="CCRE body Char"/>
    <w:link w:val="Heading6"/>
    <w:uiPriority w:val="9"/>
    <w:rsid w:val="0061370A"/>
    <w:rPr>
      <w:rFonts w:ascii="Myriad Pro" w:eastAsia="Times New Roman" w:hAnsi="Myriad Pro" w:cs="Times New Roman"/>
      <w:iCs/>
      <w:color w:val="000000"/>
    </w:rPr>
  </w:style>
  <w:style w:type="paragraph" w:styleId="Header">
    <w:name w:val="header"/>
    <w:basedOn w:val="Normal"/>
    <w:link w:val="HeaderChar"/>
    <w:uiPriority w:val="99"/>
    <w:unhideWhenUsed/>
    <w:rsid w:val="0061370A"/>
    <w:pPr>
      <w:tabs>
        <w:tab w:val="center" w:pos="4536"/>
        <w:tab w:val="right" w:pos="9072"/>
      </w:tabs>
    </w:pPr>
  </w:style>
  <w:style w:type="character" w:customStyle="1" w:styleId="HeaderChar">
    <w:name w:val="Header Char"/>
    <w:basedOn w:val="DefaultParagraphFont"/>
    <w:link w:val="Header"/>
    <w:uiPriority w:val="99"/>
    <w:rsid w:val="0061370A"/>
  </w:style>
  <w:style w:type="paragraph" w:styleId="Footer">
    <w:name w:val="footer"/>
    <w:basedOn w:val="Normal"/>
    <w:link w:val="FooterChar"/>
    <w:uiPriority w:val="99"/>
    <w:unhideWhenUsed/>
    <w:rsid w:val="0061370A"/>
    <w:pPr>
      <w:tabs>
        <w:tab w:val="center" w:pos="4536"/>
        <w:tab w:val="right" w:pos="9072"/>
      </w:tabs>
    </w:pPr>
  </w:style>
  <w:style w:type="character" w:customStyle="1" w:styleId="FooterChar">
    <w:name w:val="Footer Char"/>
    <w:basedOn w:val="DefaultParagraphFont"/>
    <w:link w:val="Footer"/>
    <w:uiPriority w:val="99"/>
    <w:rsid w:val="0061370A"/>
  </w:style>
  <w:style w:type="character" w:styleId="BookTitle">
    <w:name w:val="Book Title"/>
    <w:aliases w:val="Text_in_box"/>
    <w:uiPriority w:val="33"/>
    <w:qFormat/>
    <w:rsid w:val="0061370A"/>
    <w:rPr>
      <w:b/>
      <w:bCs/>
      <w:smallCaps/>
      <w:spacing w:val="5"/>
      <w:bdr w:val="single" w:sz="4" w:space="0" w:color="66499E"/>
    </w:rPr>
  </w:style>
  <w:style w:type="table" w:styleId="TableGrid">
    <w:name w:val="Table Grid"/>
    <w:basedOn w:val="TableNormal"/>
    <w:uiPriority w:val="59"/>
    <w:rsid w:val="00613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370A"/>
    <w:rPr>
      <w:rFonts w:ascii="Tahoma" w:hAnsi="Tahoma" w:cs="Tahoma"/>
      <w:sz w:val="16"/>
      <w:szCs w:val="16"/>
    </w:rPr>
  </w:style>
  <w:style w:type="character" w:customStyle="1" w:styleId="BalloonTextChar">
    <w:name w:val="Balloon Text Char"/>
    <w:link w:val="BalloonText"/>
    <w:uiPriority w:val="99"/>
    <w:semiHidden/>
    <w:rsid w:val="0061370A"/>
    <w:rPr>
      <w:rFonts w:ascii="Tahoma" w:hAnsi="Tahoma" w:cs="Tahoma"/>
      <w:sz w:val="16"/>
      <w:szCs w:val="16"/>
    </w:rPr>
  </w:style>
  <w:style w:type="paragraph" w:customStyle="1" w:styleId="Title1">
    <w:name w:val="Title1"/>
    <w:basedOn w:val="Heading2"/>
    <w:link w:val="Title1Char"/>
    <w:qFormat/>
    <w:rsid w:val="004F7CB7"/>
    <w:pPr>
      <w:spacing w:before="0"/>
      <w:ind w:left="-170"/>
    </w:pPr>
    <w:rPr>
      <w:rFonts w:ascii="Arial" w:hAnsi="Arial" w:cs="Arial"/>
      <w:color w:val="FDB813"/>
      <w:sz w:val="64"/>
      <w:szCs w:val="64"/>
      <w:lang w:val="en-GB"/>
    </w:rPr>
  </w:style>
  <w:style w:type="paragraph" w:customStyle="1" w:styleId="Title2">
    <w:name w:val="Title2"/>
    <w:basedOn w:val="Normal"/>
    <w:link w:val="Title2Char"/>
    <w:qFormat/>
    <w:rsid w:val="004F7CB7"/>
    <w:pPr>
      <w:spacing w:before="240"/>
      <w:ind w:left="-170"/>
    </w:pPr>
    <w:rPr>
      <w:rFonts w:cs="Arial"/>
      <w:b/>
      <w:color w:val="FDB813"/>
      <w:sz w:val="44"/>
      <w:szCs w:val="44"/>
      <w:lang w:val="en-GB"/>
    </w:rPr>
  </w:style>
  <w:style w:type="character" w:customStyle="1" w:styleId="Title1Char">
    <w:name w:val="Title1 Char"/>
    <w:link w:val="Title1"/>
    <w:rsid w:val="004F7CB7"/>
    <w:rPr>
      <w:rFonts w:ascii="Arial" w:eastAsia="Times New Roman" w:hAnsi="Arial" w:cs="Arial"/>
      <w:b/>
      <w:bCs/>
      <w:color w:val="FDB813"/>
      <w:sz w:val="64"/>
      <w:szCs w:val="64"/>
      <w:lang w:val="en-GB"/>
    </w:rPr>
  </w:style>
  <w:style w:type="paragraph" w:customStyle="1" w:styleId="Description">
    <w:name w:val="Description"/>
    <w:basedOn w:val="Heading3"/>
    <w:link w:val="DescriptionChar"/>
    <w:qFormat/>
    <w:rsid w:val="004F7CB7"/>
    <w:pPr>
      <w:spacing w:before="0"/>
      <w:ind w:right="170"/>
    </w:pPr>
    <w:rPr>
      <w:rFonts w:ascii="Arial" w:hAnsi="Arial" w:cs="Arial"/>
      <w:lang w:val="fr-FR"/>
    </w:rPr>
  </w:style>
  <w:style w:type="character" w:customStyle="1" w:styleId="Title2Char">
    <w:name w:val="Title2 Char"/>
    <w:link w:val="Title2"/>
    <w:rsid w:val="004F7CB7"/>
    <w:rPr>
      <w:rFonts w:ascii="Arial" w:hAnsi="Arial" w:cs="Arial"/>
      <w:b/>
      <w:color w:val="FDB813"/>
      <w:sz w:val="44"/>
      <w:szCs w:val="44"/>
      <w:lang w:val="en-GB"/>
    </w:rPr>
  </w:style>
  <w:style w:type="paragraph" w:customStyle="1" w:styleId="CEMRreferences">
    <w:name w:val="CEMR references"/>
    <w:basedOn w:val="Normal"/>
    <w:link w:val="CEMRreferencesChar"/>
    <w:rsid w:val="004F7CB7"/>
    <w:rPr>
      <w:rFonts w:cs="Arial"/>
      <w:i/>
      <w:color w:val="595959"/>
      <w:lang w:val="en-GB"/>
    </w:rPr>
  </w:style>
  <w:style w:type="character" w:customStyle="1" w:styleId="DescriptionChar">
    <w:name w:val="Description Char"/>
    <w:link w:val="Description"/>
    <w:rsid w:val="004F7CB7"/>
    <w:rPr>
      <w:rFonts w:ascii="Arial" w:eastAsia="Times New Roman" w:hAnsi="Arial" w:cs="Arial"/>
      <w:bCs/>
      <w:color w:val="595959"/>
      <w:sz w:val="28"/>
      <w:lang w:val="fr-FR"/>
    </w:rPr>
  </w:style>
  <w:style w:type="paragraph" w:customStyle="1" w:styleId="Insidetitle">
    <w:name w:val="Inside title"/>
    <w:basedOn w:val="Heading4"/>
    <w:link w:val="InsidetitleChar"/>
    <w:qFormat/>
    <w:rsid w:val="004F7CB7"/>
    <w:pPr>
      <w:spacing w:before="0"/>
    </w:pPr>
    <w:rPr>
      <w:rFonts w:ascii="Arial" w:hAnsi="Arial" w:cs="Arial"/>
      <w:color w:val="FFC000"/>
      <w:sz w:val="22"/>
      <w:lang w:val="en-GB"/>
    </w:rPr>
  </w:style>
  <w:style w:type="character" w:customStyle="1" w:styleId="CEMRreferencesChar">
    <w:name w:val="CEMR references Char"/>
    <w:link w:val="CEMRreferences"/>
    <w:rsid w:val="004F7CB7"/>
    <w:rPr>
      <w:rFonts w:ascii="Arial" w:hAnsi="Arial" w:cs="Arial"/>
      <w:i/>
      <w:color w:val="595959"/>
      <w:lang w:val="en-GB"/>
    </w:rPr>
  </w:style>
  <w:style w:type="paragraph" w:customStyle="1" w:styleId="Bullet-points">
    <w:name w:val="Bullet-points"/>
    <w:basedOn w:val="Normal"/>
    <w:link w:val="Bullet-pointsChar"/>
    <w:rsid w:val="004F7CB7"/>
    <w:pPr>
      <w:jc w:val="both"/>
    </w:pPr>
    <w:rPr>
      <w:rFonts w:cs="Arial"/>
      <w:lang w:val="en-GB"/>
    </w:rPr>
  </w:style>
  <w:style w:type="character" w:customStyle="1" w:styleId="InsidetitleChar">
    <w:name w:val="Inside title Char"/>
    <w:link w:val="Insidetitle"/>
    <w:rsid w:val="004F7CB7"/>
    <w:rPr>
      <w:rFonts w:ascii="Arial" w:eastAsia="Times New Roman" w:hAnsi="Arial" w:cs="Arial"/>
      <w:b/>
      <w:bCs/>
      <w:iCs/>
      <w:color w:val="FFC000"/>
      <w:sz w:val="32"/>
      <w:lang w:val="en-GB"/>
    </w:rPr>
  </w:style>
  <w:style w:type="paragraph" w:customStyle="1" w:styleId="Bullet-point">
    <w:name w:val="Bullet-point"/>
    <w:basedOn w:val="Bullet-points"/>
    <w:link w:val="Bullet-pointChar"/>
    <w:qFormat/>
    <w:rsid w:val="004F7CB7"/>
    <w:pPr>
      <w:numPr>
        <w:numId w:val="7"/>
      </w:numPr>
    </w:pPr>
  </w:style>
  <w:style w:type="character" w:customStyle="1" w:styleId="Bullet-pointsChar">
    <w:name w:val="Bullet-points Char"/>
    <w:link w:val="Bullet-points"/>
    <w:rsid w:val="004F7CB7"/>
    <w:rPr>
      <w:rFonts w:ascii="Arial" w:hAnsi="Arial" w:cs="Arial"/>
      <w:lang w:val="en-GB"/>
    </w:rPr>
  </w:style>
  <w:style w:type="paragraph" w:customStyle="1" w:styleId="Contact">
    <w:name w:val="Contact"/>
    <w:basedOn w:val="Normal"/>
    <w:link w:val="ContactChar"/>
    <w:rsid w:val="00A832F3"/>
    <w:rPr>
      <w:rFonts w:cs="Arial"/>
      <w:color w:val="595959"/>
      <w:sz w:val="20"/>
      <w:szCs w:val="20"/>
      <w:lang w:val="en-GB"/>
    </w:rPr>
  </w:style>
  <w:style w:type="character" w:customStyle="1" w:styleId="Bullet-pointChar">
    <w:name w:val="Bullet-point Char"/>
    <w:link w:val="Bullet-point"/>
    <w:rsid w:val="004F7CB7"/>
    <w:rPr>
      <w:rFonts w:ascii="Arial" w:hAnsi="Arial" w:cs="Arial"/>
      <w:lang w:val="en-GB"/>
    </w:rPr>
  </w:style>
  <w:style w:type="character" w:customStyle="1" w:styleId="ContactChar">
    <w:name w:val="Contact Char"/>
    <w:link w:val="Contact"/>
    <w:rsid w:val="00A832F3"/>
    <w:rPr>
      <w:rFonts w:ascii="Arial" w:hAnsi="Arial" w:cs="Arial"/>
      <w:color w:val="595959"/>
      <w:sz w:val="20"/>
      <w:szCs w:val="20"/>
      <w:lang w:val="en-GB"/>
    </w:rPr>
  </w:style>
  <w:style w:type="paragraph" w:styleId="ListParagraph">
    <w:name w:val="List Paragraph"/>
    <w:aliases w:val="Bulleted List Paragraph"/>
    <w:basedOn w:val="Normal"/>
    <w:link w:val="ListParagraphChar"/>
    <w:uiPriority w:val="34"/>
    <w:qFormat/>
    <w:rsid w:val="003F6983"/>
    <w:pPr>
      <w:ind w:left="720"/>
      <w:contextualSpacing/>
      <w:jc w:val="both"/>
    </w:pPr>
  </w:style>
  <w:style w:type="paragraph" w:styleId="NoSpacing">
    <w:name w:val="No Spacing"/>
    <w:aliases w:val="text,Table Text"/>
    <w:uiPriority w:val="1"/>
    <w:qFormat/>
    <w:rsid w:val="003F6983"/>
    <w:rPr>
      <w:rFonts w:ascii="Arial" w:hAnsi="Arial"/>
      <w:sz w:val="22"/>
      <w:szCs w:val="22"/>
      <w:lang w:eastAsia="en-US"/>
    </w:rPr>
  </w:style>
  <w:style w:type="character" w:styleId="Hyperlink">
    <w:name w:val="Hyperlink"/>
    <w:rsid w:val="003F6983"/>
    <w:rPr>
      <w:color w:val="0000FF"/>
      <w:u w:val="single"/>
    </w:rPr>
  </w:style>
  <w:style w:type="paragraph" w:customStyle="1" w:styleId="Insidetitle2">
    <w:name w:val="Inside title 2"/>
    <w:basedOn w:val="Normal"/>
    <w:link w:val="Insidetitle2Char"/>
    <w:qFormat/>
    <w:rsid w:val="00B4147D"/>
    <w:pPr>
      <w:numPr>
        <w:numId w:val="15"/>
      </w:numPr>
      <w:spacing w:before="220" w:after="220"/>
      <w:jc w:val="both"/>
    </w:pPr>
    <w:rPr>
      <w:bCs/>
      <w:color w:val="009EE0"/>
      <w:sz w:val="20"/>
      <w:szCs w:val="20"/>
      <w:lang w:val="en-GB" w:eastAsia="x-none"/>
    </w:rPr>
  </w:style>
  <w:style w:type="character" w:customStyle="1" w:styleId="Insidetitle2Char">
    <w:name w:val="Inside title 2 Char"/>
    <w:link w:val="Insidetitle2"/>
    <w:rsid w:val="00B4147D"/>
    <w:rPr>
      <w:rFonts w:ascii="Arial" w:eastAsia="Calibri" w:hAnsi="Arial" w:cs="Times New Roman"/>
      <w:bCs/>
      <w:color w:val="009EE0"/>
      <w:sz w:val="20"/>
      <w:szCs w:val="20"/>
      <w:lang w:val="en-GB" w:eastAsia="x-none"/>
    </w:rPr>
  </w:style>
  <w:style w:type="character" w:customStyle="1" w:styleId="ListParagraphChar">
    <w:name w:val="List Paragraph Char"/>
    <w:aliases w:val="Bulleted List Paragraph Char"/>
    <w:link w:val="ListParagraph"/>
    <w:uiPriority w:val="34"/>
    <w:locked/>
    <w:rsid w:val="00B4147D"/>
    <w:rPr>
      <w:rFonts w:ascii="Arial" w:eastAsia="Calibri" w:hAnsi="Arial" w:cs="Times New Roman"/>
    </w:rPr>
  </w:style>
  <w:style w:type="character" w:customStyle="1" w:styleId="UnresolvedMention1">
    <w:name w:val="Unresolved Mention1"/>
    <w:basedOn w:val="DefaultParagraphFont"/>
    <w:uiPriority w:val="99"/>
    <w:semiHidden/>
    <w:unhideWhenUsed/>
    <w:rsid w:val="00CB0B3C"/>
    <w:rPr>
      <w:color w:val="605E5C"/>
      <w:shd w:val="clear" w:color="auto" w:fill="E1DFDD"/>
    </w:rPr>
  </w:style>
  <w:style w:type="character" w:styleId="CommentReference">
    <w:name w:val="annotation reference"/>
    <w:basedOn w:val="DefaultParagraphFont"/>
    <w:uiPriority w:val="99"/>
    <w:semiHidden/>
    <w:unhideWhenUsed/>
    <w:rsid w:val="007B47CD"/>
    <w:rPr>
      <w:sz w:val="16"/>
      <w:szCs w:val="16"/>
    </w:rPr>
  </w:style>
  <w:style w:type="paragraph" w:styleId="CommentText">
    <w:name w:val="annotation text"/>
    <w:basedOn w:val="Normal"/>
    <w:link w:val="CommentTextChar"/>
    <w:uiPriority w:val="99"/>
    <w:semiHidden/>
    <w:unhideWhenUsed/>
    <w:rsid w:val="007B47CD"/>
    <w:rPr>
      <w:sz w:val="20"/>
      <w:szCs w:val="20"/>
    </w:rPr>
  </w:style>
  <w:style w:type="character" w:customStyle="1" w:styleId="CommentTextChar">
    <w:name w:val="Comment Text Char"/>
    <w:basedOn w:val="DefaultParagraphFont"/>
    <w:link w:val="CommentText"/>
    <w:uiPriority w:val="99"/>
    <w:semiHidden/>
    <w:rsid w:val="007B47CD"/>
    <w:rPr>
      <w:rFonts w:ascii="Arial" w:hAnsi="Arial"/>
      <w:lang w:val="fr-BE" w:eastAsia="en-US"/>
    </w:rPr>
  </w:style>
  <w:style w:type="paragraph" w:styleId="CommentSubject">
    <w:name w:val="annotation subject"/>
    <w:basedOn w:val="CommentText"/>
    <w:next w:val="CommentText"/>
    <w:link w:val="CommentSubjectChar"/>
    <w:uiPriority w:val="99"/>
    <w:semiHidden/>
    <w:unhideWhenUsed/>
    <w:rsid w:val="007B47CD"/>
    <w:rPr>
      <w:b/>
      <w:bCs/>
    </w:rPr>
  </w:style>
  <w:style w:type="character" w:customStyle="1" w:styleId="CommentSubjectChar">
    <w:name w:val="Comment Subject Char"/>
    <w:basedOn w:val="CommentTextChar"/>
    <w:link w:val="CommentSubject"/>
    <w:uiPriority w:val="99"/>
    <w:semiHidden/>
    <w:rsid w:val="007B47CD"/>
    <w:rPr>
      <w:rFonts w:ascii="Arial" w:hAnsi="Arial"/>
      <w:b/>
      <w:bCs/>
      <w:lang w:val="fr-B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emr.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cr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pplication.platforma@ccre-cemr.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FFD7E-44DE-4C20-8987-8D10F8792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74</CharactersWithSpaces>
  <SharedDoc>false</SharedDoc>
  <HLinks>
    <vt:vector size="12" baseType="variant">
      <vt:variant>
        <vt:i4>4784222</vt:i4>
      </vt:variant>
      <vt:variant>
        <vt:i4>3</vt:i4>
      </vt:variant>
      <vt:variant>
        <vt:i4>0</vt:i4>
      </vt:variant>
      <vt:variant>
        <vt:i4>5</vt:i4>
      </vt:variant>
      <vt:variant>
        <vt:lpwstr>http://www.ccre.org/</vt:lpwstr>
      </vt:variant>
      <vt:variant>
        <vt:lpwstr/>
      </vt:variant>
      <vt:variant>
        <vt:i4>3866638</vt:i4>
      </vt:variant>
      <vt:variant>
        <vt:i4>0</vt:i4>
      </vt:variant>
      <vt:variant>
        <vt:i4>0</vt:i4>
      </vt:variant>
      <vt:variant>
        <vt:i4>5</vt:i4>
      </vt:variant>
      <vt:variant>
        <vt:lpwstr>mailto:application.platforma@ccre-cem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Vander Auwera</dc:creator>
  <cp:keywords/>
  <cp:lastModifiedBy>Barbara Kuznik</cp:lastModifiedBy>
  <cp:revision>2</cp:revision>
  <cp:lastPrinted>2012-04-05T10:07:00Z</cp:lastPrinted>
  <dcterms:created xsi:type="dcterms:W3CDTF">2021-01-20T12:06:00Z</dcterms:created>
  <dcterms:modified xsi:type="dcterms:W3CDTF">2021-01-20T12:06:00Z</dcterms:modified>
</cp:coreProperties>
</file>